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D9AD8" w14:textId="77777777" w:rsidR="00A45D97" w:rsidRDefault="00E52E31" w:rsidP="008E22C3">
      <w:pPr>
        <w:spacing w:line="240" w:lineRule="auto"/>
        <w:ind w:left="-142" w:right="-188"/>
        <w:jc w:val="center"/>
        <w:rPr>
          <w:b/>
          <w:bCs/>
          <w:i/>
          <w:iCs/>
          <w:color w:val="1F497D" w:themeColor="text2"/>
          <w:sz w:val="32"/>
          <w:szCs w:val="32"/>
          <w:lang w:val="en-US"/>
        </w:rPr>
      </w:pPr>
      <w:r w:rsidRPr="0006411B">
        <w:rPr>
          <w:b/>
          <w:bCs/>
          <w:color w:val="1F497D" w:themeColor="text2"/>
          <w:sz w:val="32"/>
          <w:szCs w:val="32"/>
        </w:rPr>
        <w:t xml:space="preserve">CELTIC-NEXT </w:t>
      </w:r>
      <w:r w:rsidR="008E22C3" w:rsidRPr="0006411B">
        <w:rPr>
          <w:b/>
          <w:bCs/>
          <w:color w:val="1F497D" w:themeColor="text2"/>
          <w:sz w:val="32"/>
          <w:szCs w:val="32"/>
        </w:rPr>
        <w:t>AUTUMN</w:t>
      </w:r>
      <w:r w:rsidR="00187868" w:rsidRPr="0006411B">
        <w:rPr>
          <w:b/>
          <w:bCs/>
          <w:color w:val="1F497D" w:themeColor="text2"/>
          <w:sz w:val="32"/>
          <w:szCs w:val="32"/>
        </w:rPr>
        <w:t xml:space="preserve"> C</w:t>
      </w:r>
      <w:r w:rsidR="008E22C3" w:rsidRPr="0006411B">
        <w:rPr>
          <w:b/>
          <w:bCs/>
          <w:color w:val="1F497D" w:themeColor="text2"/>
          <w:sz w:val="32"/>
          <w:szCs w:val="32"/>
        </w:rPr>
        <w:t>ALL</w:t>
      </w:r>
      <w:r w:rsidR="00187868" w:rsidRPr="0006411B">
        <w:rPr>
          <w:b/>
          <w:bCs/>
          <w:color w:val="1F497D" w:themeColor="text2"/>
          <w:sz w:val="32"/>
          <w:szCs w:val="32"/>
        </w:rPr>
        <w:t xml:space="preserve"> 202</w:t>
      </w:r>
      <w:r w:rsidR="00A95291" w:rsidRPr="0006411B">
        <w:rPr>
          <w:b/>
          <w:bCs/>
          <w:color w:val="1F497D" w:themeColor="text2"/>
          <w:sz w:val="32"/>
          <w:szCs w:val="32"/>
        </w:rPr>
        <w:t>3</w:t>
      </w:r>
      <w:r w:rsidR="00EF3E46" w:rsidRPr="0006411B">
        <w:rPr>
          <w:b/>
          <w:bCs/>
          <w:color w:val="1F497D" w:themeColor="text2"/>
          <w:sz w:val="32"/>
          <w:szCs w:val="32"/>
        </w:rPr>
        <w:br/>
      </w:r>
      <w:r w:rsidR="009E0179" w:rsidRPr="0006411B">
        <w:rPr>
          <w:b/>
          <w:bCs/>
          <w:i/>
          <w:iCs/>
          <w:color w:val="1F497D" w:themeColor="text2"/>
          <w:sz w:val="32"/>
          <w:szCs w:val="32"/>
        </w:rPr>
        <w:t>Proposers’ Brokerage Da</w:t>
      </w:r>
      <w:r w:rsidR="00040620">
        <w:rPr>
          <w:b/>
          <w:bCs/>
          <w:i/>
          <w:iCs/>
          <w:color w:val="1F497D" w:themeColor="text2"/>
          <w:sz w:val="32"/>
          <w:szCs w:val="32"/>
        </w:rPr>
        <w:t>y 5</w:t>
      </w:r>
      <w:r w:rsidR="00040620" w:rsidRPr="00040620">
        <w:rPr>
          <w:b/>
          <w:bCs/>
          <w:i/>
          <w:iCs/>
          <w:color w:val="1F497D" w:themeColor="text2"/>
          <w:sz w:val="32"/>
          <w:szCs w:val="32"/>
          <w:vertAlign w:val="superscript"/>
        </w:rPr>
        <w:t xml:space="preserve">th </w:t>
      </w:r>
      <w:r w:rsidRPr="0006411B">
        <w:rPr>
          <w:b/>
          <w:bCs/>
          <w:i/>
          <w:iCs/>
          <w:color w:val="1F497D" w:themeColor="text2"/>
          <w:sz w:val="32"/>
          <w:szCs w:val="32"/>
        </w:rPr>
        <w:t xml:space="preserve">of </w:t>
      </w:r>
      <w:r w:rsidR="008E22C3" w:rsidRPr="0006411B">
        <w:rPr>
          <w:b/>
          <w:bCs/>
          <w:i/>
          <w:iCs/>
          <w:color w:val="1F497D" w:themeColor="text2"/>
          <w:sz w:val="32"/>
          <w:szCs w:val="32"/>
        </w:rPr>
        <w:t>October</w:t>
      </w:r>
      <w:r w:rsidRPr="0006411B">
        <w:rPr>
          <w:b/>
          <w:bCs/>
          <w:i/>
          <w:iCs/>
          <w:color w:val="1F497D" w:themeColor="text2"/>
          <w:sz w:val="32"/>
          <w:szCs w:val="32"/>
        </w:rPr>
        <w:t xml:space="preserve"> 202</w:t>
      </w:r>
      <w:r w:rsidR="00EF3E46" w:rsidRPr="0006411B">
        <w:rPr>
          <w:b/>
          <w:bCs/>
          <w:i/>
          <w:iCs/>
          <w:color w:val="1F497D" w:themeColor="text2"/>
          <w:sz w:val="32"/>
          <w:szCs w:val="32"/>
          <w:lang w:val="en-US"/>
        </w:rPr>
        <w:t>3</w:t>
      </w:r>
    </w:p>
    <w:p w14:paraId="75E5E308" w14:textId="692F1961" w:rsidR="008E22C3" w:rsidRPr="008E22C3" w:rsidRDefault="008E22C3" w:rsidP="008E22C3">
      <w:pPr>
        <w:spacing w:line="240" w:lineRule="auto"/>
        <w:ind w:left="-142" w:right="-188"/>
        <w:jc w:val="center"/>
        <w:rPr>
          <w:b/>
          <w:bCs/>
          <w:i/>
          <w:iCs/>
          <w:color w:val="1F497D" w:themeColor="text2"/>
          <w:sz w:val="8"/>
          <w:szCs w:val="8"/>
          <w:lang w:val="en-US"/>
        </w:rPr>
      </w:pPr>
      <w:r>
        <w:rPr>
          <w:b/>
          <w:bCs/>
          <w:i/>
          <w:iCs/>
          <w:color w:val="1F497D" w:themeColor="text2"/>
          <w:sz w:val="28"/>
          <w:szCs w:val="28"/>
          <w:lang w:val="en-US"/>
        </w:rPr>
        <w:br/>
      </w:r>
    </w:p>
    <w:tbl>
      <w:tblPr>
        <w:tblStyle w:val="TableGrid"/>
        <w:tblW w:w="10080" w:type="dxa"/>
        <w:tblInd w:w="-455" w:type="dxa"/>
        <w:tblLook w:val="04A0" w:firstRow="1" w:lastRow="0" w:firstColumn="1" w:lastColumn="0" w:noHBand="0" w:noVBand="1"/>
      </w:tblPr>
      <w:tblGrid>
        <w:gridCol w:w="1350"/>
        <w:gridCol w:w="1170"/>
        <w:gridCol w:w="1260"/>
        <w:gridCol w:w="6300"/>
      </w:tblGrid>
      <w:tr w:rsidR="00D538C7" w:rsidRPr="00FD0222" w14:paraId="31FE8106" w14:textId="77777777" w:rsidTr="00A45D97">
        <w:trPr>
          <w:trHeight w:val="339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1561969C" w14:textId="0EF972DA" w:rsidR="00E52E31" w:rsidRPr="00EF3E46" w:rsidRDefault="00E52E31" w:rsidP="007A46EC">
            <w:pPr>
              <w:ind w:right="-108"/>
              <w:jc w:val="center"/>
              <w:rPr>
                <w:b/>
                <w:i/>
                <w:iCs/>
                <w:sz w:val="18"/>
                <w:szCs w:val="18"/>
              </w:rPr>
            </w:pPr>
            <w:r w:rsidRPr="00EF3E46">
              <w:rPr>
                <w:b/>
                <w:i/>
                <w:iCs/>
                <w:sz w:val="18"/>
                <w:szCs w:val="18"/>
              </w:rPr>
              <w:t>CET</w:t>
            </w:r>
          </w:p>
          <w:p w14:paraId="1ADC0DED" w14:textId="5BDB9478" w:rsidR="00E52E31" w:rsidRPr="00EF3E46" w:rsidRDefault="00E52E31" w:rsidP="007A46EC">
            <w:pPr>
              <w:ind w:right="-108"/>
              <w:jc w:val="center"/>
              <w:rPr>
                <w:b/>
                <w:i/>
                <w:iCs/>
                <w:sz w:val="18"/>
                <w:szCs w:val="18"/>
              </w:rPr>
            </w:pPr>
            <w:r w:rsidRPr="00EF3E46">
              <w:rPr>
                <w:b/>
                <w:i/>
                <w:iCs/>
                <w:sz w:val="18"/>
                <w:szCs w:val="18"/>
              </w:rPr>
              <w:t>Heidelberg, Germany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070EFC7E" w14:textId="28E5A27D" w:rsidR="00E52E31" w:rsidRPr="00EF3E46" w:rsidRDefault="00E52E31" w:rsidP="007A46EC">
            <w:pPr>
              <w:jc w:val="center"/>
              <w:rPr>
                <w:b/>
                <w:i/>
                <w:iCs/>
                <w:sz w:val="18"/>
                <w:szCs w:val="18"/>
              </w:rPr>
            </w:pPr>
            <w:r w:rsidRPr="00EF3E46">
              <w:rPr>
                <w:b/>
                <w:i/>
                <w:iCs/>
                <w:sz w:val="18"/>
                <w:szCs w:val="18"/>
              </w:rPr>
              <w:t>EDT</w:t>
            </w:r>
            <w:r w:rsidRPr="00EF3E46">
              <w:rPr>
                <w:b/>
                <w:i/>
                <w:iCs/>
                <w:sz w:val="18"/>
                <w:szCs w:val="18"/>
              </w:rPr>
              <w:br/>
              <w:t>Ottawa, Canada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64F91482" w14:textId="6A6D758D" w:rsidR="00E52E31" w:rsidRPr="00EF3E46" w:rsidRDefault="00E52E31" w:rsidP="007A46EC">
            <w:pPr>
              <w:jc w:val="center"/>
              <w:rPr>
                <w:b/>
                <w:i/>
                <w:iCs/>
                <w:sz w:val="18"/>
                <w:szCs w:val="18"/>
              </w:rPr>
            </w:pPr>
            <w:r w:rsidRPr="00EF3E46">
              <w:rPr>
                <w:b/>
                <w:i/>
                <w:iCs/>
                <w:sz w:val="18"/>
                <w:szCs w:val="18"/>
              </w:rPr>
              <w:t>CST</w:t>
            </w:r>
            <w:r w:rsidRPr="00EF3E46">
              <w:rPr>
                <w:b/>
                <w:i/>
                <w:iCs/>
                <w:sz w:val="18"/>
                <w:szCs w:val="18"/>
              </w:rPr>
              <w:br/>
              <w:t>Taipei, Taiwan</w:t>
            </w:r>
          </w:p>
        </w:tc>
        <w:tc>
          <w:tcPr>
            <w:tcW w:w="6300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4294BBE8" w14:textId="7707A42D" w:rsidR="00EF3E46" w:rsidRPr="00EF3E46" w:rsidRDefault="006D2120" w:rsidP="00EF3E46">
            <w:pPr>
              <w:jc w:val="center"/>
              <w:rPr>
                <w:b/>
                <w:sz w:val="40"/>
                <w:szCs w:val="40"/>
              </w:rPr>
            </w:pPr>
            <w:r w:rsidRPr="00EF3E46">
              <w:rPr>
                <w:b/>
                <w:sz w:val="40"/>
                <w:szCs w:val="40"/>
              </w:rPr>
              <w:t>Agenda</w:t>
            </w:r>
          </w:p>
        </w:tc>
      </w:tr>
      <w:tr w:rsidR="003C3314" w:rsidRPr="00FD0222" w14:paraId="3E1EE25F" w14:textId="77777777" w:rsidTr="00A45D97">
        <w:trPr>
          <w:trHeight w:val="339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64A50D3" w14:textId="6DA6D2F4" w:rsidR="003C3314" w:rsidRPr="0006411B" w:rsidRDefault="003C3314" w:rsidP="003C3314">
            <w:pPr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8:50-9:00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8F0E98A" w14:textId="390E8891" w:rsidR="003C3314" w:rsidRPr="0006411B" w:rsidRDefault="00BB4CE7" w:rsidP="003C3314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</w:t>
            </w:r>
            <w:r w:rsidR="003C3314"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3</w:t>
            </w:r>
            <w:r w:rsidR="003C3314"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-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3</w:t>
            </w:r>
            <w:r w:rsidR="003C3314"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95E85A1" w14:textId="054B489C" w:rsidR="003C3314" w:rsidRPr="0006411B" w:rsidRDefault="00BB4CE7" w:rsidP="003C3314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4:50-15:00</w:t>
            </w:r>
          </w:p>
        </w:tc>
        <w:tc>
          <w:tcPr>
            <w:tcW w:w="630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5C0B71F0" w14:textId="61452334" w:rsidR="003C3314" w:rsidRPr="0006411B" w:rsidRDefault="003C3314" w:rsidP="003C3314">
            <w:pPr>
              <w:rPr>
                <w:b/>
                <w:color w:val="FFFFFF" w:themeColor="background1"/>
              </w:rPr>
            </w:pPr>
            <w:r w:rsidRPr="0006411B">
              <w:rPr>
                <w:b/>
                <w:color w:val="FFFFFF" w:themeColor="background1"/>
              </w:rPr>
              <w:t>Opening</w:t>
            </w:r>
          </w:p>
        </w:tc>
      </w:tr>
      <w:tr w:rsidR="006D641B" w:rsidRPr="00B266EE" w14:paraId="1E802BE1" w14:textId="77777777" w:rsidTr="00A45D97">
        <w:trPr>
          <w:trHeight w:val="282"/>
        </w:trPr>
        <w:tc>
          <w:tcPr>
            <w:tcW w:w="1350" w:type="dxa"/>
            <w:shd w:val="clear" w:color="auto" w:fill="auto"/>
          </w:tcPr>
          <w:p w14:paraId="7F7D118C" w14:textId="26D8F2BF" w:rsidR="006D641B" w:rsidRPr="0006411B" w:rsidRDefault="006D641B" w:rsidP="006D641B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9:00-9:05</w:t>
            </w:r>
          </w:p>
        </w:tc>
        <w:tc>
          <w:tcPr>
            <w:tcW w:w="1170" w:type="dxa"/>
          </w:tcPr>
          <w:p w14:paraId="7C172523" w14:textId="5BC3D5FE" w:rsidR="006D641B" w:rsidRPr="0006411B" w:rsidRDefault="006D641B" w:rsidP="006D641B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2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00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2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05</w:t>
            </w:r>
          </w:p>
        </w:tc>
        <w:tc>
          <w:tcPr>
            <w:tcW w:w="1260" w:type="dxa"/>
          </w:tcPr>
          <w:p w14:paraId="1EF8A488" w14:textId="02496F6F" w:rsidR="006D641B" w:rsidRPr="0006411B" w:rsidRDefault="006D641B" w:rsidP="006D641B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14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00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4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05</w:t>
            </w:r>
          </w:p>
        </w:tc>
        <w:tc>
          <w:tcPr>
            <w:tcW w:w="6300" w:type="dxa"/>
            <w:shd w:val="clear" w:color="auto" w:fill="auto"/>
          </w:tcPr>
          <w:p w14:paraId="43CCAFC7" w14:textId="29C1E7FB" w:rsidR="006D641B" w:rsidRPr="0006411B" w:rsidRDefault="006D641B" w:rsidP="006D641B">
            <w:pPr>
              <w:rPr>
                <w:b/>
                <w:bCs/>
                <w:color w:val="0070C0"/>
              </w:rPr>
            </w:pPr>
            <w:r w:rsidRPr="0006411B">
              <w:rPr>
                <w:b/>
                <w:bCs/>
                <w:color w:val="0070C0"/>
              </w:rPr>
              <w:t xml:space="preserve">Welcome by the director </w:t>
            </w:r>
          </w:p>
        </w:tc>
      </w:tr>
      <w:tr w:rsidR="006D641B" w:rsidRPr="00B266EE" w14:paraId="049BC4E4" w14:textId="77777777" w:rsidTr="00A45D97">
        <w:trPr>
          <w:trHeight w:val="282"/>
        </w:trPr>
        <w:tc>
          <w:tcPr>
            <w:tcW w:w="1350" w:type="dxa"/>
            <w:shd w:val="clear" w:color="auto" w:fill="auto"/>
          </w:tcPr>
          <w:p w14:paraId="207C9861" w14:textId="1D62FFA7" w:rsidR="006D641B" w:rsidRPr="0006411B" w:rsidRDefault="006D641B" w:rsidP="006D641B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9:0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-9:</w:t>
            </w:r>
            <w:r w:rsidR="002C2325">
              <w:rPr>
                <w:rFonts w:cstheme="minorHAnsi"/>
                <w:b/>
                <w:color w:val="0070C0"/>
                <w:sz w:val="20"/>
                <w:szCs w:val="20"/>
              </w:rPr>
              <w:t>55</w:t>
            </w:r>
          </w:p>
        </w:tc>
        <w:tc>
          <w:tcPr>
            <w:tcW w:w="1170" w:type="dxa"/>
          </w:tcPr>
          <w:p w14:paraId="66EE7264" w14:textId="60908D84" w:rsidR="006D641B" w:rsidRPr="0006411B" w:rsidRDefault="006D641B" w:rsidP="006D641B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2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0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2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2C2325">
              <w:rPr>
                <w:rFonts w:cstheme="minorHAnsi"/>
                <w:b/>
                <w:color w:val="0070C0"/>
                <w:sz w:val="20"/>
                <w:szCs w:val="20"/>
              </w:rPr>
              <w:t>55</w:t>
            </w:r>
          </w:p>
        </w:tc>
        <w:tc>
          <w:tcPr>
            <w:tcW w:w="1260" w:type="dxa"/>
          </w:tcPr>
          <w:p w14:paraId="64A74629" w14:textId="09F35C0A" w:rsidR="006D641B" w:rsidRPr="0006411B" w:rsidRDefault="006D641B" w:rsidP="006D641B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14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0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4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2C2325">
              <w:rPr>
                <w:rFonts w:cstheme="minorHAnsi"/>
                <w:b/>
                <w:color w:val="0070C0"/>
                <w:sz w:val="20"/>
                <w:szCs w:val="20"/>
              </w:rPr>
              <w:t>55</w:t>
            </w:r>
          </w:p>
        </w:tc>
        <w:tc>
          <w:tcPr>
            <w:tcW w:w="6300" w:type="dxa"/>
            <w:shd w:val="clear" w:color="auto" w:fill="auto"/>
          </w:tcPr>
          <w:p w14:paraId="003B78F3" w14:textId="00BF80FD" w:rsidR="006D641B" w:rsidRPr="0006411B" w:rsidRDefault="006D641B" w:rsidP="006D641B">
            <w:pPr>
              <w:rPr>
                <w:b/>
                <w:bCs/>
                <w:color w:val="0070C0"/>
              </w:rPr>
            </w:pPr>
            <w:r w:rsidRPr="0006411B">
              <w:rPr>
                <w:b/>
                <w:bCs/>
                <w:color w:val="0070C0"/>
              </w:rPr>
              <w:t>Introduction to CELTIC-NEXT and its SRIA</w:t>
            </w:r>
          </w:p>
        </w:tc>
      </w:tr>
      <w:tr w:rsidR="006D641B" w:rsidRPr="00B266EE" w14:paraId="3C5B5644" w14:textId="77777777" w:rsidTr="00A45D97">
        <w:trPr>
          <w:trHeight w:val="282"/>
        </w:trPr>
        <w:tc>
          <w:tcPr>
            <w:tcW w:w="1350" w:type="dxa"/>
            <w:shd w:val="clear" w:color="auto" w:fill="DBE5F1" w:themeFill="accent1" w:themeFillTint="33"/>
          </w:tcPr>
          <w:p w14:paraId="0E8DD793" w14:textId="1BD7A9C3" w:rsidR="006D641B" w:rsidRDefault="006D641B" w:rsidP="006D641B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9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5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-10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0</w:t>
            </w:r>
          </w:p>
        </w:tc>
        <w:tc>
          <w:tcPr>
            <w:tcW w:w="1170" w:type="dxa"/>
            <w:shd w:val="clear" w:color="auto" w:fill="DBE5F1" w:themeFill="accent1" w:themeFillTint="33"/>
          </w:tcPr>
          <w:p w14:paraId="7293D7D3" w14:textId="291E177C" w:rsidR="006D641B" w:rsidRPr="0006411B" w:rsidRDefault="006D641B" w:rsidP="006D641B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2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5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0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2CCBA70D" w14:textId="027EB5CC" w:rsidR="006D641B" w:rsidRPr="0006411B" w:rsidRDefault="006D641B" w:rsidP="006D641B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14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5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5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0</w:t>
            </w:r>
          </w:p>
        </w:tc>
        <w:tc>
          <w:tcPr>
            <w:tcW w:w="6300" w:type="dxa"/>
            <w:shd w:val="clear" w:color="auto" w:fill="DBE5F1" w:themeFill="accent1" w:themeFillTint="33"/>
          </w:tcPr>
          <w:p w14:paraId="1BD458B2" w14:textId="0F087375" w:rsidR="006D641B" w:rsidRPr="0006411B" w:rsidRDefault="006D641B" w:rsidP="006D641B">
            <w:pPr>
              <w:jc w:val="center"/>
              <w:rPr>
                <w:b/>
                <w:bCs/>
                <w:color w:val="0070C0"/>
              </w:rPr>
            </w:pPr>
            <w:r w:rsidRPr="0006411B">
              <w:rPr>
                <w:b/>
                <w:bCs/>
                <w:color w:val="0070C0"/>
              </w:rPr>
              <w:t>Q&amp;A</w:t>
            </w:r>
          </w:p>
        </w:tc>
      </w:tr>
      <w:tr w:rsidR="006D641B" w:rsidRPr="00FD0222" w14:paraId="5E414E9D" w14:textId="77777777" w:rsidTr="00A45D97">
        <w:trPr>
          <w:trHeight w:val="309"/>
        </w:trPr>
        <w:tc>
          <w:tcPr>
            <w:tcW w:w="1350" w:type="dxa"/>
            <w:shd w:val="clear" w:color="auto" w:fill="auto"/>
          </w:tcPr>
          <w:p w14:paraId="01EC4CC3" w14:textId="35C997F9" w:rsidR="006D641B" w:rsidRPr="0006411B" w:rsidRDefault="006D641B" w:rsidP="006D641B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10:00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0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0</w:t>
            </w:r>
          </w:p>
        </w:tc>
        <w:tc>
          <w:tcPr>
            <w:tcW w:w="1170" w:type="dxa"/>
          </w:tcPr>
          <w:p w14:paraId="77D21EC4" w14:textId="32C39E9D" w:rsidR="006D641B" w:rsidRPr="0006411B" w:rsidRDefault="006D641B" w:rsidP="006D641B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3:00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0</w:t>
            </w:r>
          </w:p>
        </w:tc>
        <w:tc>
          <w:tcPr>
            <w:tcW w:w="1260" w:type="dxa"/>
          </w:tcPr>
          <w:p w14:paraId="321C0674" w14:textId="319A1422" w:rsidR="006D641B" w:rsidRPr="0006411B" w:rsidRDefault="006D641B" w:rsidP="006D641B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15:00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5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0</w:t>
            </w:r>
          </w:p>
        </w:tc>
        <w:tc>
          <w:tcPr>
            <w:tcW w:w="6300" w:type="dxa"/>
            <w:shd w:val="clear" w:color="auto" w:fill="auto"/>
          </w:tcPr>
          <w:p w14:paraId="614990B5" w14:textId="074D07ED" w:rsidR="006D641B" w:rsidRPr="0006411B" w:rsidRDefault="006D641B" w:rsidP="006D641B">
            <w:pPr>
              <w:rPr>
                <w:b/>
                <w:bCs/>
                <w:color w:val="0070C0"/>
              </w:rPr>
            </w:pPr>
            <w:r w:rsidRPr="0006411B">
              <w:rPr>
                <w:b/>
                <w:bCs/>
                <w:color w:val="0070C0"/>
              </w:rPr>
              <w:t>What is a good Proposal and how to submit it</w:t>
            </w:r>
          </w:p>
        </w:tc>
      </w:tr>
      <w:tr w:rsidR="006D641B" w:rsidRPr="00BA6B3D" w14:paraId="1DCBB7D0" w14:textId="77777777" w:rsidTr="003208D4">
        <w:trPr>
          <w:trHeight w:val="2586"/>
        </w:trPr>
        <w:tc>
          <w:tcPr>
            <w:tcW w:w="1350" w:type="dxa"/>
            <w:shd w:val="clear" w:color="auto" w:fill="auto"/>
          </w:tcPr>
          <w:p w14:paraId="65FB413D" w14:textId="77777777" w:rsidR="003208D4" w:rsidRDefault="006D641B" w:rsidP="003208D4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3208D4">
              <w:rPr>
                <w:rFonts w:cstheme="minorHAnsi"/>
                <w:b/>
                <w:color w:val="0070C0"/>
                <w:sz w:val="20"/>
                <w:szCs w:val="20"/>
              </w:rPr>
              <w:t>10:30-11:</w:t>
            </w:r>
            <w:r w:rsidR="00462C5A" w:rsidRPr="003208D4">
              <w:rPr>
                <w:rFonts w:cstheme="minorHAnsi"/>
                <w:b/>
                <w:color w:val="0070C0"/>
                <w:sz w:val="20"/>
                <w:szCs w:val="20"/>
              </w:rPr>
              <w:t>50</w:t>
            </w:r>
          </w:p>
          <w:p w14:paraId="75EE5950" w14:textId="6B97059A" w:rsidR="00977A57" w:rsidRPr="003208D4" w:rsidRDefault="00977A57" w:rsidP="003208D4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3208D4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t>10:30-10:40</w:t>
            </w:r>
            <w:r w:rsidRPr="003208D4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br/>
              <w:t>10:40-10:50</w:t>
            </w:r>
            <w:r w:rsidRPr="003208D4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br/>
              <w:t>10:50-11:00</w:t>
            </w:r>
            <w:r w:rsidRPr="003208D4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br/>
              <w:t>11:00-11:10</w:t>
            </w:r>
            <w:r w:rsidRPr="003208D4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br/>
              <w:t>11:10-11:20</w:t>
            </w:r>
            <w:r w:rsidR="00D915DF" w:rsidRPr="003208D4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br/>
              <w:t>11:20-11:30</w:t>
            </w:r>
            <w:r w:rsidR="00A5241C" w:rsidRPr="003208D4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br/>
            </w:r>
            <w:r w:rsidR="00A5241C" w:rsidRPr="00E6153A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t>11:30-11:40</w:t>
            </w:r>
            <w:r w:rsidR="00A5241C" w:rsidRPr="00E6153A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br/>
              <w:t>11:40-11:50</w:t>
            </w:r>
            <w:r w:rsidR="00E6153A" w:rsidRPr="00E6153A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br/>
            </w:r>
            <w:r w:rsidR="00E6153A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t>11:50-</w:t>
            </w:r>
            <w:r w:rsidR="00E6153A" w:rsidRPr="00E6153A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t>12:00</w:t>
            </w:r>
          </w:p>
        </w:tc>
        <w:tc>
          <w:tcPr>
            <w:tcW w:w="1170" w:type="dxa"/>
          </w:tcPr>
          <w:p w14:paraId="569B5C7B" w14:textId="5AC6F32F" w:rsidR="006D641B" w:rsidRPr="003208D4" w:rsidRDefault="006D641B" w:rsidP="006D641B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3208D4">
              <w:rPr>
                <w:rFonts w:cstheme="minorHAnsi"/>
                <w:b/>
                <w:color w:val="0070C0"/>
                <w:sz w:val="20"/>
                <w:szCs w:val="20"/>
              </w:rPr>
              <w:t>3:30-3:45</w:t>
            </w:r>
          </w:p>
        </w:tc>
        <w:tc>
          <w:tcPr>
            <w:tcW w:w="1260" w:type="dxa"/>
          </w:tcPr>
          <w:p w14:paraId="73A69C21" w14:textId="30D86B78" w:rsidR="006D641B" w:rsidRPr="003208D4" w:rsidRDefault="006D641B" w:rsidP="006D641B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3208D4">
              <w:rPr>
                <w:rFonts w:cstheme="minorHAnsi"/>
                <w:b/>
                <w:color w:val="0070C0"/>
                <w:sz w:val="20"/>
                <w:szCs w:val="20"/>
              </w:rPr>
              <w:t>15:30-15:45</w:t>
            </w:r>
          </w:p>
        </w:tc>
        <w:tc>
          <w:tcPr>
            <w:tcW w:w="6300" w:type="dxa"/>
            <w:shd w:val="clear" w:color="auto" w:fill="auto"/>
          </w:tcPr>
          <w:p w14:paraId="7E27478B" w14:textId="77777777" w:rsidR="003208D4" w:rsidRDefault="006D641B" w:rsidP="003208D4">
            <w:pPr>
              <w:spacing w:line="276" w:lineRule="auto"/>
              <w:rPr>
                <w:b/>
                <w:bCs/>
                <w:color w:val="0070C0"/>
              </w:rPr>
            </w:pPr>
            <w:r w:rsidRPr="003208D4">
              <w:rPr>
                <w:b/>
                <w:bCs/>
                <w:color w:val="0070C0"/>
              </w:rPr>
              <w:t>National Funding schemes presented by Public Authorities</w:t>
            </w:r>
          </w:p>
          <w:p w14:paraId="5CA4FFC3" w14:textId="739927BF" w:rsidR="00C618BE" w:rsidRPr="00E6153A" w:rsidRDefault="003208D4" w:rsidP="003208D4">
            <w:pPr>
              <w:spacing w:line="276" w:lineRule="auto"/>
              <w:rPr>
                <w:b/>
                <w:bCs/>
                <w:color w:val="0070C0"/>
                <w:sz w:val="20"/>
                <w:szCs w:val="20"/>
              </w:rPr>
            </w:pPr>
            <w:r w:rsidRPr="00E6153A">
              <w:rPr>
                <w:i/>
                <w:iCs/>
                <w:color w:val="0070C0"/>
                <w:sz w:val="18"/>
                <w:szCs w:val="18"/>
              </w:rPr>
              <w:t xml:space="preserve">       </w:t>
            </w:r>
            <w:r w:rsidR="00E36512">
              <w:rPr>
                <w:i/>
                <w:iCs/>
                <w:color w:val="0070C0"/>
                <w:sz w:val="18"/>
                <w:szCs w:val="18"/>
              </w:rPr>
              <w:t xml:space="preserve"> </w:t>
            </w:r>
            <w:r w:rsidRPr="00E6153A">
              <w:rPr>
                <w:i/>
                <w:iCs/>
                <w:color w:val="0070C0"/>
                <w:sz w:val="18"/>
                <w:szCs w:val="18"/>
              </w:rPr>
              <w:t xml:space="preserve"> </w:t>
            </w:r>
            <w:r w:rsidR="00C618BE" w:rsidRPr="00E6153A">
              <w:rPr>
                <w:i/>
                <w:iCs/>
                <w:color w:val="0070C0"/>
                <w:sz w:val="20"/>
                <w:szCs w:val="20"/>
              </w:rPr>
              <w:t xml:space="preserve">Poland – Mr Andrzej </w:t>
            </w:r>
            <w:proofErr w:type="spellStart"/>
            <w:r w:rsidR="00C618BE" w:rsidRPr="00E6153A">
              <w:rPr>
                <w:i/>
                <w:iCs/>
                <w:color w:val="0070C0"/>
                <w:sz w:val="20"/>
                <w:szCs w:val="20"/>
              </w:rPr>
              <w:t>Wajs</w:t>
            </w:r>
            <w:proofErr w:type="spellEnd"/>
            <w:r w:rsidR="00C618BE" w:rsidRPr="00E6153A">
              <w:rPr>
                <w:i/>
                <w:iCs/>
                <w:color w:val="0070C0"/>
                <w:sz w:val="20"/>
                <w:szCs w:val="20"/>
              </w:rPr>
              <w:t>, NC</w:t>
            </w:r>
            <w:r w:rsidR="00BA6B3D" w:rsidRPr="00E6153A">
              <w:rPr>
                <w:i/>
                <w:iCs/>
                <w:color w:val="0070C0"/>
                <w:sz w:val="20"/>
                <w:szCs w:val="20"/>
              </w:rPr>
              <w:t>BR</w:t>
            </w:r>
          </w:p>
          <w:p w14:paraId="0907DBBC" w14:textId="430B89C8" w:rsidR="00AA6124" w:rsidRPr="00E6153A" w:rsidRDefault="00AA6124" w:rsidP="003208D4">
            <w:pPr>
              <w:spacing w:line="276" w:lineRule="auto"/>
              <w:ind w:left="360"/>
              <w:rPr>
                <w:i/>
                <w:iCs/>
                <w:color w:val="0070C0"/>
                <w:sz w:val="20"/>
                <w:szCs w:val="20"/>
                <w:lang w:val="en-US"/>
              </w:rPr>
            </w:pPr>
            <w:r w:rsidRPr="00E6153A">
              <w:rPr>
                <w:i/>
                <w:iCs/>
                <w:color w:val="0070C0"/>
                <w:sz w:val="20"/>
                <w:szCs w:val="20"/>
                <w:lang w:val="pl-PL"/>
              </w:rPr>
              <w:t>Singapour – Mr Zi Yan Koe, EntrepriseSingapor</w:t>
            </w:r>
            <w:r w:rsidR="00E36512">
              <w:rPr>
                <w:i/>
                <w:iCs/>
                <w:color w:val="0070C0"/>
                <w:sz w:val="20"/>
                <w:szCs w:val="20"/>
                <w:lang w:val="pl-PL"/>
              </w:rPr>
              <w:br/>
            </w:r>
            <w:r w:rsidR="00E36512" w:rsidRPr="00E36512">
              <w:rPr>
                <w:i/>
                <w:iCs/>
                <w:color w:val="0070C0"/>
                <w:sz w:val="20"/>
                <w:szCs w:val="20"/>
                <w:lang w:val="en-US"/>
              </w:rPr>
              <w:t>Germany – Ms Katharina Lehmeier, DRL</w:t>
            </w:r>
          </w:p>
          <w:p w14:paraId="6D2D48B8" w14:textId="0C48DC03" w:rsidR="00C618BE" w:rsidRPr="00E6153A" w:rsidRDefault="00C618BE" w:rsidP="00A5241C">
            <w:pPr>
              <w:ind w:left="360"/>
              <w:rPr>
                <w:i/>
                <w:iCs/>
                <w:color w:val="0070C0"/>
                <w:sz w:val="20"/>
                <w:szCs w:val="20"/>
              </w:rPr>
            </w:pPr>
            <w:r w:rsidRPr="00E6153A">
              <w:rPr>
                <w:i/>
                <w:iCs/>
                <w:color w:val="0070C0"/>
                <w:sz w:val="20"/>
                <w:szCs w:val="20"/>
              </w:rPr>
              <w:t xml:space="preserve">Luxembourg – </w:t>
            </w:r>
            <w:r w:rsidR="00AA6124" w:rsidRPr="00E6153A">
              <w:rPr>
                <w:i/>
                <w:iCs/>
                <w:color w:val="0070C0"/>
                <w:sz w:val="20"/>
                <w:szCs w:val="20"/>
              </w:rPr>
              <w:t>Mr Gabor Pataki</w:t>
            </w:r>
            <w:r w:rsidRPr="00E6153A">
              <w:rPr>
                <w:i/>
                <w:iCs/>
                <w:color w:val="0070C0"/>
                <w:sz w:val="20"/>
                <w:szCs w:val="20"/>
              </w:rPr>
              <w:t xml:space="preserve">, </w:t>
            </w:r>
            <w:proofErr w:type="spellStart"/>
            <w:r w:rsidRPr="00E6153A">
              <w:rPr>
                <w:i/>
                <w:iCs/>
                <w:color w:val="0070C0"/>
                <w:sz w:val="20"/>
                <w:szCs w:val="20"/>
              </w:rPr>
              <w:t>Luxinnovation</w:t>
            </w:r>
            <w:proofErr w:type="spellEnd"/>
          </w:p>
          <w:p w14:paraId="495CE392" w14:textId="4A03CEDC" w:rsidR="00C618BE" w:rsidRPr="00E6153A" w:rsidRDefault="00C618BE" w:rsidP="00A5241C">
            <w:pPr>
              <w:ind w:left="360"/>
              <w:rPr>
                <w:i/>
                <w:iCs/>
                <w:color w:val="0070C0"/>
                <w:sz w:val="20"/>
                <w:szCs w:val="20"/>
              </w:rPr>
            </w:pPr>
            <w:r w:rsidRPr="00E6153A">
              <w:rPr>
                <w:i/>
                <w:iCs/>
                <w:color w:val="0070C0"/>
                <w:sz w:val="20"/>
                <w:szCs w:val="20"/>
              </w:rPr>
              <w:t xml:space="preserve">Finland – </w:t>
            </w:r>
            <w:r w:rsidR="00977A57" w:rsidRPr="00E6153A">
              <w:rPr>
                <w:i/>
                <w:iCs/>
                <w:color w:val="0070C0"/>
                <w:sz w:val="20"/>
                <w:szCs w:val="20"/>
              </w:rPr>
              <w:t xml:space="preserve">Mr </w:t>
            </w:r>
            <w:r w:rsidR="00AB4530" w:rsidRPr="00E6153A">
              <w:rPr>
                <w:i/>
                <w:iCs/>
                <w:color w:val="0070C0"/>
                <w:sz w:val="20"/>
                <w:szCs w:val="20"/>
              </w:rPr>
              <w:t>Heikki Uusi-Honko</w:t>
            </w:r>
            <w:r w:rsidRPr="00E6153A">
              <w:rPr>
                <w:i/>
                <w:iCs/>
                <w:color w:val="0070C0"/>
                <w:sz w:val="20"/>
                <w:szCs w:val="20"/>
              </w:rPr>
              <w:t>, Business Finland</w:t>
            </w:r>
          </w:p>
          <w:p w14:paraId="29430857" w14:textId="77777777" w:rsidR="00C618BE" w:rsidRPr="00E6153A" w:rsidRDefault="00C618BE" w:rsidP="00A5241C">
            <w:pPr>
              <w:ind w:left="360"/>
              <w:rPr>
                <w:i/>
                <w:iCs/>
                <w:color w:val="0070C0"/>
                <w:sz w:val="20"/>
                <w:szCs w:val="20"/>
              </w:rPr>
            </w:pPr>
            <w:r w:rsidRPr="00E6153A">
              <w:rPr>
                <w:i/>
                <w:iCs/>
                <w:color w:val="0070C0"/>
                <w:sz w:val="20"/>
                <w:szCs w:val="20"/>
              </w:rPr>
              <w:t xml:space="preserve">Hungary – Mr Gergely </w:t>
            </w:r>
            <w:proofErr w:type="spellStart"/>
            <w:r w:rsidRPr="00E6153A">
              <w:rPr>
                <w:i/>
                <w:iCs/>
                <w:color w:val="0070C0"/>
                <w:sz w:val="20"/>
                <w:szCs w:val="20"/>
              </w:rPr>
              <w:t>Mészàros</w:t>
            </w:r>
            <w:proofErr w:type="spellEnd"/>
            <w:r w:rsidRPr="00E6153A">
              <w:rPr>
                <w:i/>
                <w:iCs/>
                <w:color w:val="0070C0"/>
                <w:sz w:val="20"/>
                <w:szCs w:val="20"/>
              </w:rPr>
              <w:t>, NKFIH</w:t>
            </w:r>
          </w:p>
          <w:p w14:paraId="0BEE1EDC" w14:textId="77777777" w:rsidR="00C618BE" w:rsidRPr="00E6153A" w:rsidRDefault="00C618BE" w:rsidP="00A5241C">
            <w:pPr>
              <w:ind w:left="360"/>
              <w:rPr>
                <w:i/>
                <w:iCs/>
                <w:color w:val="0070C0"/>
                <w:sz w:val="20"/>
                <w:szCs w:val="20"/>
              </w:rPr>
            </w:pPr>
            <w:r w:rsidRPr="00E6153A">
              <w:rPr>
                <w:i/>
                <w:iCs/>
                <w:color w:val="0070C0"/>
                <w:sz w:val="20"/>
                <w:szCs w:val="20"/>
                <w:lang w:val="pl-PL"/>
              </w:rPr>
              <w:t>Spain – Ms Juana Sànchez, CDTI</w:t>
            </w:r>
          </w:p>
          <w:p w14:paraId="18DB93B1" w14:textId="77777777" w:rsidR="000F44B7" w:rsidRPr="00E6153A" w:rsidRDefault="000F44B7" w:rsidP="00A5241C">
            <w:pPr>
              <w:ind w:left="360"/>
              <w:rPr>
                <w:i/>
                <w:iCs/>
                <w:color w:val="0070C0"/>
                <w:sz w:val="20"/>
                <w:szCs w:val="20"/>
              </w:rPr>
            </w:pPr>
            <w:r w:rsidRPr="00E6153A">
              <w:rPr>
                <w:i/>
                <w:iCs/>
                <w:color w:val="0070C0"/>
                <w:sz w:val="20"/>
                <w:szCs w:val="20"/>
                <w:lang w:val="pl-PL"/>
              </w:rPr>
              <w:t>Turkiye – Mr Umut Ege, TUBITAK</w:t>
            </w:r>
          </w:p>
          <w:p w14:paraId="53E5466D" w14:textId="7989CC21" w:rsidR="00977A57" w:rsidRPr="003208D4" w:rsidRDefault="009314C7" w:rsidP="00462C5A">
            <w:pPr>
              <w:ind w:left="360"/>
              <w:rPr>
                <w:i/>
                <w:iCs/>
                <w:color w:val="0070C0"/>
                <w:sz w:val="20"/>
                <w:szCs w:val="20"/>
              </w:rPr>
            </w:pPr>
            <w:r w:rsidRPr="00E6153A">
              <w:rPr>
                <w:i/>
                <w:iCs/>
                <w:color w:val="0070C0"/>
                <w:sz w:val="20"/>
                <w:szCs w:val="20"/>
                <w:lang w:val="pl-PL"/>
              </w:rPr>
              <w:t>Austria – Mr Michael Walch, FFG</w:t>
            </w:r>
            <w:r w:rsidR="00E6153A" w:rsidRPr="00E6153A">
              <w:rPr>
                <w:i/>
                <w:iCs/>
                <w:color w:val="0070C0"/>
                <w:sz w:val="20"/>
                <w:szCs w:val="20"/>
                <w:lang w:val="pl-PL"/>
              </w:rPr>
              <w:br/>
              <w:t>United Kingdom – Mr Tom Kirkham, Innovate UK UKRI</w:t>
            </w:r>
          </w:p>
        </w:tc>
      </w:tr>
      <w:tr w:rsidR="006D641B" w:rsidRPr="00FD0222" w14:paraId="5B87C4C5" w14:textId="77777777" w:rsidTr="00A45D97">
        <w:trPr>
          <w:trHeight w:val="70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290F4135" w14:textId="2D9449A1" w:rsidR="006D641B" w:rsidRPr="0006411B" w:rsidRDefault="006D641B" w:rsidP="006D641B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2:00-13:00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94544E0" w14:textId="60E94463" w:rsidR="006D641B" w:rsidRPr="0006411B" w:rsidRDefault="006D641B" w:rsidP="006D641B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4</w:t>
            </w:r>
            <w:r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00-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5</w:t>
            </w:r>
            <w:r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0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01702F2E" w14:textId="67DAF986" w:rsidR="006D641B" w:rsidRPr="0006411B" w:rsidRDefault="006D641B" w:rsidP="006D641B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6</w:t>
            </w:r>
            <w:r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00-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7</w:t>
            </w:r>
            <w:r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00</w:t>
            </w:r>
          </w:p>
        </w:tc>
        <w:tc>
          <w:tcPr>
            <w:tcW w:w="630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7CE971B" w14:textId="7521EC85" w:rsidR="006D641B" w:rsidRPr="0006411B" w:rsidRDefault="006D641B" w:rsidP="006D641B">
            <w:pPr>
              <w:jc w:val="center"/>
              <w:rPr>
                <w:b/>
                <w:bCs/>
                <w:color w:val="0070C0"/>
              </w:rPr>
            </w:pPr>
            <w:r w:rsidRPr="0006411B">
              <w:rPr>
                <w:b/>
                <w:color w:val="FFFFFF" w:themeColor="background1"/>
              </w:rPr>
              <w:t xml:space="preserve">Lunch Break </w:t>
            </w:r>
          </w:p>
        </w:tc>
      </w:tr>
      <w:tr w:rsidR="006D641B" w:rsidRPr="00FD0222" w14:paraId="1DE212BB" w14:textId="77777777" w:rsidTr="00A45D97"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48D486FA" w14:textId="2C2E79EB" w:rsidR="006D641B" w:rsidRPr="0006411B" w:rsidRDefault="006D641B" w:rsidP="006D641B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13:00-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00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C4AEF14" w14:textId="7F70D032" w:rsidR="006D641B" w:rsidRPr="0006411B" w:rsidRDefault="006D641B" w:rsidP="006D641B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00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7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00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1C285F8" w14:textId="6BB1E813" w:rsidR="006D641B" w:rsidRPr="0006411B" w:rsidRDefault="006D641B" w:rsidP="006D641B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17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00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9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00</w:t>
            </w:r>
          </w:p>
        </w:tc>
        <w:tc>
          <w:tcPr>
            <w:tcW w:w="6300" w:type="dxa"/>
            <w:tcBorders>
              <w:bottom w:val="single" w:sz="4" w:space="0" w:color="auto"/>
            </w:tcBorders>
            <w:shd w:val="clear" w:color="auto" w:fill="auto"/>
          </w:tcPr>
          <w:p w14:paraId="1B80927B" w14:textId="3658AFAC" w:rsidR="006D641B" w:rsidRPr="0006411B" w:rsidRDefault="006D641B" w:rsidP="006D641B">
            <w:pPr>
              <w:tabs>
                <w:tab w:val="left" w:pos="2018"/>
              </w:tabs>
              <w:spacing w:after="120"/>
              <w:rPr>
                <w:bCs/>
                <w:color w:val="0070C0"/>
              </w:rPr>
            </w:pPr>
            <w:r w:rsidRPr="0006411B">
              <w:rPr>
                <w:b/>
                <w:bCs/>
                <w:color w:val="0070C0"/>
              </w:rPr>
              <w:t>CELTIC-NEXT Pitching Session – Potential proposers present their ideas</w:t>
            </w:r>
          </w:p>
          <w:p w14:paraId="02EB03CC" w14:textId="77777777" w:rsidR="006D641B" w:rsidRPr="0006411B" w:rsidRDefault="006D641B" w:rsidP="006D641B">
            <w:pPr>
              <w:pStyle w:val="ListParagraph"/>
              <w:numPr>
                <w:ilvl w:val="0"/>
                <w:numId w:val="30"/>
              </w:num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 w:rsidRPr="0006411B">
              <w:rPr>
                <w:bCs/>
                <w:i/>
                <w:iCs/>
                <w:color w:val="0070C0"/>
              </w:rPr>
              <w:t>Short information on what the proposal is about (vision, motivation, research domains, impact, planned schedule)</w:t>
            </w:r>
          </w:p>
          <w:p w14:paraId="1E9A3B4F" w14:textId="096B5F30" w:rsidR="006D641B" w:rsidRPr="0006411B" w:rsidRDefault="006D641B" w:rsidP="006D641B">
            <w:pPr>
              <w:pStyle w:val="ListParagraph"/>
              <w:numPr>
                <w:ilvl w:val="0"/>
                <w:numId w:val="30"/>
              </w:num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 w:rsidRPr="00EE30A5">
              <w:rPr>
                <w:bCs/>
                <w:i/>
                <w:iCs/>
                <w:color w:val="0070C0"/>
              </w:rPr>
              <w:t>Expertise of partners; proposers are looking for contact information</w:t>
            </w:r>
          </w:p>
        </w:tc>
      </w:tr>
      <w:tr w:rsidR="006D641B" w:rsidRPr="00FD0222" w14:paraId="2CDC3404" w14:textId="77777777" w:rsidTr="00A45D97">
        <w:trPr>
          <w:trHeight w:val="192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10BF45E7" w14:textId="670CD9F4" w:rsidR="006D641B" w:rsidRPr="0006411B" w:rsidRDefault="006D641B" w:rsidP="006D641B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00-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20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14E95E20" w14:textId="60E236AA" w:rsidR="006D641B" w:rsidRPr="0006411B" w:rsidRDefault="006D641B" w:rsidP="006D641B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7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00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7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2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57CCB5BC" w14:textId="3B154258" w:rsidR="006D641B" w:rsidRPr="0006411B" w:rsidRDefault="006D641B" w:rsidP="006D641B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19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00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9</w:t>
            </w:r>
            <w:r w:rsidRPr="0006411B">
              <w:rPr>
                <w:rFonts w:cstheme="minorHAnsi"/>
                <w:b/>
                <w:color w:val="0070C0"/>
                <w:sz w:val="20"/>
                <w:szCs w:val="20"/>
              </w:rPr>
              <w:t>:20</w:t>
            </w:r>
          </w:p>
        </w:tc>
        <w:tc>
          <w:tcPr>
            <w:tcW w:w="6300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6364CB68" w14:textId="75F7F1CF" w:rsidR="006D641B" w:rsidRPr="0006411B" w:rsidRDefault="006D641B" w:rsidP="006D641B">
            <w:pPr>
              <w:tabs>
                <w:tab w:val="left" w:pos="2018"/>
              </w:tabs>
              <w:spacing w:after="120"/>
              <w:jc w:val="center"/>
              <w:rPr>
                <w:b/>
                <w:bCs/>
                <w:color w:val="0070C0"/>
              </w:rPr>
            </w:pPr>
            <w:r w:rsidRPr="0006411B">
              <w:rPr>
                <w:b/>
                <w:bCs/>
                <w:color w:val="0070C0"/>
              </w:rPr>
              <w:t xml:space="preserve">Exchange Time </w:t>
            </w:r>
          </w:p>
        </w:tc>
      </w:tr>
      <w:tr w:rsidR="006D641B" w:rsidRPr="00FD0222" w14:paraId="4C842AB2" w14:textId="77777777" w:rsidTr="00A45D97">
        <w:trPr>
          <w:trHeight w:val="75"/>
        </w:trPr>
        <w:tc>
          <w:tcPr>
            <w:tcW w:w="1350" w:type="dxa"/>
            <w:shd w:val="clear" w:color="auto" w:fill="1F497D" w:themeFill="text2"/>
          </w:tcPr>
          <w:p w14:paraId="290AB17C" w14:textId="09248272" w:rsidR="006D641B" w:rsidRPr="0006411B" w:rsidRDefault="006D641B" w:rsidP="006D641B">
            <w:pPr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5</w:t>
            </w:r>
            <w:r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20-1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5</w:t>
            </w:r>
            <w:r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30</w:t>
            </w:r>
          </w:p>
        </w:tc>
        <w:tc>
          <w:tcPr>
            <w:tcW w:w="1170" w:type="dxa"/>
            <w:shd w:val="clear" w:color="auto" w:fill="1F497D" w:themeFill="text2"/>
          </w:tcPr>
          <w:p w14:paraId="068660C7" w14:textId="6FB74FA4" w:rsidR="006D641B" w:rsidRPr="0006411B" w:rsidRDefault="006D641B" w:rsidP="006D641B">
            <w:pPr>
              <w:tabs>
                <w:tab w:val="left" w:pos="3719"/>
              </w:tabs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7</w:t>
            </w:r>
            <w:r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20-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7</w:t>
            </w:r>
            <w:r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30</w:t>
            </w:r>
          </w:p>
        </w:tc>
        <w:tc>
          <w:tcPr>
            <w:tcW w:w="1260" w:type="dxa"/>
            <w:shd w:val="clear" w:color="auto" w:fill="1F497D" w:themeFill="text2"/>
          </w:tcPr>
          <w:p w14:paraId="23F917D0" w14:textId="1B648EF8" w:rsidR="006D641B" w:rsidRPr="0006411B" w:rsidRDefault="006D641B" w:rsidP="006D641B">
            <w:pPr>
              <w:tabs>
                <w:tab w:val="left" w:pos="3719"/>
              </w:tabs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9</w:t>
            </w:r>
            <w:r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20-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9</w:t>
            </w:r>
            <w:r w:rsidRPr="0006411B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30</w:t>
            </w:r>
          </w:p>
        </w:tc>
        <w:tc>
          <w:tcPr>
            <w:tcW w:w="6300" w:type="dxa"/>
            <w:shd w:val="clear" w:color="auto" w:fill="1F497D" w:themeFill="text2"/>
          </w:tcPr>
          <w:p w14:paraId="1A47B8AB" w14:textId="0595EB8C" w:rsidR="006D641B" w:rsidRPr="0006411B" w:rsidRDefault="006D641B" w:rsidP="006D641B">
            <w:pPr>
              <w:tabs>
                <w:tab w:val="left" w:pos="3719"/>
              </w:tabs>
              <w:jc w:val="center"/>
              <w:rPr>
                <w:b/>
                <w:color w:val="FFFFFF" w:themeColor="background1"/>
              </w:rPr>
            </w:pPr>
            <w:r w:rsidRPr="0006411B">
              <w:rPr>
                <w:b/>
                <w:color w:val="FFFFFF" w:themeColor="background1"/>
              </w:rPr>
              <w:t>Closure</w:t>
            </w:r>
          </w:p>
        </w:tc>
      </w:tr>
    </w:tbl>
    <w:p w14:paraId="11A87BF5" w14:textId="48543DB0" w:rsidR="00BF76B8" w:rsidRDefault="00E52E31" w:rsidP="00446817">
      <w:pPr>
        <w:tabs>
          <w:tab w:val="center" w:pos="4513"/>
          <w:tab w:val="left" w:pos="5796"/>
        </w:tabs>
        <w:spacing w:before="40" w:after="0"/>
        <w:jc w:val="center"/>
        <w:rPr>
          <w:color w:val="1F497D" w:themeColor="text2"/>
          <w:sz w:val="2"/>
          <w:szCs w:val="36"/>
        </w:rPr>
      </w:pPr>
      <w:proofErr w:type="spellStart"/>
      <w:r>
        <w:rPr>
          <w:color w:val="1F497D" w:themeColor="text2"/>
          <w:sz w:val="2"/>
          <w:szCs w:val="36"/>
        </w:rPr>
        <w:t>ffgvdfrgfgwfdgfd</w:t>
      </w:r>
      <w:proofErr w:type="spellEnd"/>
    </w:p>
    <w:p w14:paraId="49D97295" w14:textId="360D9665" w:rsidR="00E52E31" w:rsidRPr="00D538C7" w:rsidRDefault="00E52E31" w:rsidP="00D538C7">
      <w:pPr>
        <w:rPr>
          <w:sz w:val="2"/>
          <w:szCs w:val="36"/>
        </w:rPr>
      </w:pPr>
    </w:p>
    <w:p w14:paraId="4D3DF1E8" w14:textId="54C0D9A5" w:rsidR="00E806C9" w:rsidRPr="00EF3E46" w:rsidRDefault="00E52E31" w:rsidP="00586F49">
      <w:pPr>
        <w:tabs>
          <w:tab w:val="left" w:pos="1029"/>
        </w:tabs>
        <w:rPr>
          <w:rFonts w:eastAsia="Times New Roman"/>
          <w:sz w:val="28"/>
          <w:szCs w:val="28"/>
        </w:rPr>
      </w:pPr>
      <w:r>
        <w:rPr>
          <w:sz w:val="2"/>
          <w:szCs w:val="36"/>
        </w:rPr>
        <w:t>f</w:t>
      </w:r>
    </w:p>
    <w:sectPr w:rsidR="00E806C9" w:rsidRPr="00EF3E46" w:rsidSect="006634BF">
      <w:headerReference w:type="default" r:id="rId8"/>
      <w:footerReference w:type="even" r:id="rId9"/>
      <w:footerReference w:type="default" r:id="rId10"/>
      <w:pgSz w:w="11906" w:h="16838"/>
      <w:pgMar w:top="1418" w:right="1440" w:bottom="851" w:left="1440" w:header="425" w:footer="1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69085" w14:textId="77777777" w:rsidR="002E515F" w:rsidRDefault="002E515F" w:rsidP="0027327F">
      <w:pPr>
        <w:spacing w:after="0" w:line="240" w:lineRule="auto"/>
      </w:pPr>
      <w:r>
        <w:separator/>
      </w:r>
    </w:p>
  </w:endnote>
  <w:endnote w:type="continuationSeparator" w:id="0">
    <w:p w14:paraId="051569FB" w14:textId="77777777" w:rsidR="002E515F" w:rsidRDefault="002E515F" w:rsidP="002732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C2C39" w14:textId="77777777" w:rsidR="00285130" w:rsidRDefault="00285130">
    <w:pPr>
      <w:pStyle w:val="Footer"/>
    </w:pPr>
    <w:r>
      <w:rPr>
        <w:noProof/>
        <w:lang w:eastAsia="en-GB"/>
      </w:rPr>
      <w:drawing>
        <wp:inline distT="0" distB="0" distL="0" distR="0" wp14:anchorId="333E39B1" wp14:editId="75381117">
          <wp:extent cx="2003425" cy="1987550"/>
          <wp:effectExtent l="0" t="0" r="0" b="0"/>
          <wp:docPr id="7" name="Picture 7" descr="C:\Users\christiane\Desktop\CELTIC\Twitter\celtic_propday_QR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ristiane\Desktop\CELTIC\Twitter\celtic_propday_QR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3425" cy="198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2D1F5" w14:textId="2C86AA9C" w:rsidR="008B2A2C" w:rsidRPr="00A33AA1" w:rsidRDefault="007B1A09" w:rsidP="008B2A2C">
    <w:pPr>
      <w:tabs>
        <w:tab w:val="center" w:pos="4513"/>
        <w:tab w:val="left" w:pos="5796"/>
      </w:tabs>
      <w:spacing w:before="40" w:after="0"/>
      <w:jc w:val="center"/>
      <w:rPr>
        <w:b/>
        <w:bCs/>
        <w:color w:val="1F497D" w:themeColor="text2"/>
        <w:sz w:val="24"/>
        <w:szCs w:val="36"/>
      </w:rPr>
    </w:pPr>
    <w:r w:rsidRPr="00EF3E46">
      <w:rPr>
        <w:noProof/>
        <w:lang w:val="fr-FR"/>
      </w:rPr>
      <w:t xml:space="preserve"> </w:t>
    </w:r>
    <w:r w:rsidR="008B2A2C" w:rsidRPr="00EF3E46">
      <w:rPr>
        <w:b/>
        <w:bCs/>
        <w:color w:val="1F497D" w:themeColor="text2"/>
        <w:sz w:val="24"/>
        <w:szCs w:val="36"/>
        <w:lang w:val="fr-FR"/>
      </w:rPr>
      <w:t xml:space="preserve">Venue: </w:t>
    </w:r>
    <w:r w:rsidR="00040620">
      <w:rPr>
        <w:b/>
        <w:bCs/>
        <w:color w:val="1F497D" w:themeColor="text2"/>
        <w:sz w:val="24"/>
        <w:szCs w:val="36"/>
      </w:rPr>
      <w:t>online</w:t>
    </w:r>
  </w:p>
  <w:p w14:paraId="45C09AF1" w14:textId="0533AF4F" w:rsidR="00A02F2D" w:rsidRPr="00EF3E46" w:rsidRDefault="00BF099F" w:rsidP="00BF099F">
    <w:pPr>
      <w:pStyle w:val="Footer"/>
      <w:tabs>
        <w:tab w:val="clear" w:pos="9026"/>
        <w:tab w:val="right" w:pos="9214"/>
      </w:tabs>
      <w:ind w:left="-142"/>
      <w:jc w:val="both"/>
      <w:rPr>
        <w:lang w:val="fr-FR"/>
      </w:rPr>
    </w:pPr>
    <w:r w:rsidRPr="00EF3E46">
      <w:rPr>
        <w:noProof/>
        <w:lang w:val="fr-F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6D825" w14:textId="77777777" w:rsidR="002E515F" w:rsidRDefault="002E515F" w:rsidP="0027327F">
      <w:pPr>
        <w:spacing w:after="0" w:line="240" w:lineRule="auto"/>
      </w:pPr>
      <w:r>
        <w:separator/>
      </w:r>
    </w:p>
  </w:footnote>
  <w:footnote w:type="continuationSeparator" w:id="0">
    <w:p w14:paraId="1E7ABA69" w14:textId="77777777" w:rsidR="002E515F" w:rsidRDefault="002E515F" w:rsidP="002732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09D02" w14:textId="20A37836" w:rsidR="00B55D9D" w:rsidRPr="00CF4B5D" w:rsidRDefault="00610477" w:rsidP="00CF4B5D">
    <w:pPr>
      <w:pStyle w:val="Header"/>
      <w:tabs>
        <w:tab w:val="clear" w:pos="4513"/>
        <w:tab w:val="left" w:pos="4253"/>
        <w:tab w:val="center" w:pos="8647"/>
      </w:tabs>
      <w:ind w:left="-284"/>
      <w:rPr>
        <w:color w:val="0070C0"/>
        <w:sz w:val="28"/>
      </w:rPr>
    </w:pPr>
    <w:r>
      <w:rPr>
        <w:noProof/>
        <w:lang w:eastAsia="en-GB"/>
      </w:rPr>
      <w:drawing>
        <wp:inline distT="0" distB="0" distL="0" distR="0" wp14:anchorId="39F6C8EA" wp14:editId="533D32B8">
          <wp:extent cx="2484408" cy="4962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7773" cy="510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02FD2">
      <w:tab/>
    </w:r>
    <w:r w:rsidR="00A02FD2">
      <w:rPr>
        <w:color w:val="0070C0"/>
        <w:sz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32AD3"/>
    <w:multiLevelType w:val="multilevel"/>
    <w:tmpl w:val="12B2789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" w15:restartNumberingAfterBreak="0">
    <w:nsid w:val="09B106DD"/>
    <w:multiLevelType w:val="hybridMultilevel"/>
    <w:tmpl w:val="FCEC8BD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DA2F7C"/>
    <w:multiLevelType w:val="hybridMultilevel"/>
    <w:tmpl w:val="EC868D3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3749F"/>
    <w:multiLevelType w:val="hybridMultilevel"/>
    <w:tmpl w:val="A32C43EC"/>
    <w:lvl w:ilvl="0" w:tplc="40044FE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B494A"/>
    <w:multiLevelType w:val="hybridMultilevel"/>
    <w:tmpl w:val="BA527A8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F4855"/>
    <w:multiLevelType w:val="hybridMultilevel"/>
    <w:tmpl w:val="43EAFD5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90D8B"/>
    <w:multiLevelType w:val="hybridMultilevel"/>
    <w:tmpl w:val="A3BC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705D2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72E85"/>
    <w:multiLevelType w:val="hybridMultilevel"/>
    <w:tmpl w:val="D71A8016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8575B83"/>
    <w:multiLevelType w:val="hybridMultilevel"/>
    <w:tmpl w:val="E0BE53E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FF2EA0"/>
    <w:multiLevelType w:val="hybridMultilevel"/>
    <w:tmpl w:val="0ACEE30A"/>
    <w:lvl w:ilvl="0" w:tplc="113A46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72FD4"/>
    <w:multiLevelType w:val="multilevel"/>
    <w:tmpl w:val="3A7C12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C23DF0"/>
    <w:multiLevelType w:val="hybridMultilevel"/>
    <w:tmpl w:val="CCDA4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9B7415"/>
    <w:multiLevelType w:val="multilevel"/>
    <w:tmpl w:val="5416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4C352DE"/>
    <w:multiLevelType w:val="hybridMultilevel"/>
    <w:tmpl w:val="5DF62B82"/>
    <w:lvl w:ilvl="0" w:tplc="AF2A89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7826AF"/>
    <w:multiLevelType w:val="hybridMultilevel"/>
    <w:tmpl w:val="9342C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B96F1F"/>
    <w:multiLevelType w:val="hybridMultilevel"/>
    <w:tmpl w:val="8528AF40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C120BC"/>
    <w:multiLevelType w:val="hybridMultilevel"/>
    <w:tmpl w:val="2A568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F803CA"/>
    <w:multiLevelType w:val="hybridMultilevel"/>
    <w:tmpl w:val="00DA0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1E2669"/>
    <w:multiLevelType w:val="hybridMultilevel"/>
    <w:tmpl w:val="8918F2C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C5D45"/>
    <w:multiLevelType w:val="hybridMultilevel"/>
    <w:tmpl w:val="AEFA2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2178E0"/>
    <w:multiLevelType w:val="hybridMultilevel"/>
    <w:tmpl w:val="D192622A"/>
    <w:lvl w:ilvl="0" w:tplc="56B2720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665084"/>
    <w:multiLevelType w:val="multilevel"/>
    <w:tmpl w:val="43E86E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3" w15:restartNumberingAfterBreak="0">
    <w:nsid w:val="48D43AEA"/>
    <w:multiLevelType w:val="hybridMultilevel"/>
    <w:tmpl w:val="D064360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2770AB"/>
    <w:multiLevelType w:val="hybridMultilevel"/>
    <w:tmpl w:val="30628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986CAB"/>
    <w:multiLevelType w:val="hybridMultilevel"/>
    <w:tmpl w:val="300C9B0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046236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AB2A73"/>
    <w:multiLevelType w:val="hybridMultilevel"/>
    <w:tmpl w:val="C76A9F9C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C145E5"/>
    <w:multiLevelType w:val="hybridMultilevel"/>
    <w:tmpl w:val="268AD74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09744F"/>
    <w:multiLevelType w:val="hybridMultilevel"/>
    <w:tmpl w:val="94CAA8E0"/>
    <w:lvl w:ilvl="0" w:tplc="DA7EB8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221316"/>
    <w:multiLevelType w:val="hybridMultilevel"/>
    <w:tmpl w:val="E2CAF19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DF05C0"/>
    <w:multiLevelType w:val="hybridMultilevel"/>
    <w:tmpl w:val="877C1B8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3914FF"/>
    <w:multiLevelType w:val="hybridMultilevel"/>
    <w:tmpl w:val="5C7A1D8C"/>
    <w:lvl w:ilvl="0" w:tplc="440AC5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508699">
    <w:abstractNumId w:val="27"/>
  </w:num>
  <w:num w:numId="2" w16cid:durableId="1923292945">
    <w:abstractNumId w:val="23"/>
  </w:num>
  <w:num w:numId="3" w16cid:durableId="703751160">
    <w:abstractNumId w:val="25"/>
  </w:num>
  <w:num w:numId="4" w16cid:durableId="147285178">
    <w:abstractNumId w:val="9"/>
  </w:num>
  <w:num w:numId="5" w16cid:durableId="396440793">
    <w:abstractNumId w:val="16"/>
  </w:num>
  <w:num w:numId="6" w16cid:durableId="1608728884">
    <w:abstractNumId w:val="19"/>
  </w:num>
  <w:num w:numId="7" w16cid:durableId="367224190">
    <w:abstractNumId w:val="29"/>
  </w:num>
  <w:num w:numId="8" w16cid:durableId="192379367">
    <w:abstractNumId w:val="14"/>
  </w:num>
  <w:num w:numId="9" w16cid:durableId="1547328372">
    <w:abstractNumId w:val="20"/>
  </w:num>
  <w:num w:numId="10" w16cid:durableId="494498155">
    <w:abstractNumId w:val="3"/>
  </w:num>
  <w:num w:numId="11" w16cid:durableId="44836467">
    <w:abstractNumId w:val="32"/>
  </w:num>
  <w:num w:numId="12" w16cid:durableId="1845171785">
    <w:abstractNumId w:val="10"/>
  </w:num>
  <w:num w:numId="13" w16cid:durableId="2010212368">
    <w:abstractNumId w:val="21"/>
  </w:num>
  <w:num w:numId="14" w16cid:durableId="693502318">
    <w:abstractNumId w:val="18"/>
  </w:num>
  <w:num w:numId="15" w16cid:durableId="1664700804">
    <w:abstractNumId w:val="24"/>
  </w:num>
  <w:num w:numId="16" w16cid:durableId="249703659">
    <w:abstractNumId w:val="17"/>
  </w:num>
  <w:num w:numId="17" w16cid:durableId="1587612322">
    <w:abstractNumId w:val="12"/>
  </w:num>
  <w:num w:numId="18" w16cid:durableId="351610076">
    <w:abstractNumId w:val="15"/>
  </w:num>
  <w:num w:numId="19" w16cid:durableId="1646277338">
    <w:abstractNumId w:val="6"/>
  </w:num>
  <w:num w:numId="20" w16cid:durableId="8994522">
    <w:abstractNumId w:val="7"/>
  </w:num>
  <w:num w:numId="21" w16cid:durableId="355083347">
    <w:abstractNumId w:val="26"/>
  </w:num>
  <w:num w:numId="22" w16cid:durableId="2098476366">
    <w:abstractNumId w:val="13"/>
  </w:num>
  <w:num w:numId="23" w16cid:durableId="599487205">
    <w:abstractNumId w:val="5"/>
  </w:num>
  <w:num w:numId="24" w16cid:durableId="1502162062">
    <w:abstractNumId w:val="31"/>
  </w:num>
  <w:num w:numId="25" w16cid:durableId="343946876">
    <w:abstractNumId w:val="28"/>
  </w:num>
  <w:num w:numId="26" w16cid:durableId="392773431">
    <w:abstractNumId w:val="22"/>
  </w:num>
  <w:num w:numId="27" w16cid:durableId="1780493719">
    <w:abstractNumId w:val="11"/>
  </w:num>
  <w:num w:numId="28" w16cid:durableId="603418549">
    <w:abstractNumId w:val="0"/>
  </w:num>
  <w:num w:numId="29" w16cid:durableId="1515651208">
    <w:abstractNumId w:val="1"/>
  </w:num>
  <w:num w:numId="30" w16cid:durableId="1452087456">
    <w:abstractNumId w:val="30"/>
  </w:num>
  <w:num w:numId="31" w16cid:durableId="1859613403">
    <w:abstractNumId w:val="4"/>
  </w:num>
  <w:num w:numId="32" w16cid:durableId="69817920">
    <w:abstractNumId w:val="8"/>
  </w:num>
  <w:num w:numId="33" w16cid:durableId="3651752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DczNzUzNzEwMjBU0lEKTi0uzszPAykwMagFANz2a/ctAAAA"/>
  </w:docVars>
  <w:rsids>
    <w:rsidRoot w:val="0027327F"/>
    <w:rsid w:val="00002074"/>
    <w:rsid w:val="00013D45"/>
    <w:rsid w:val="00033935"/>
    <w:rsid w:val="000360C1"/>
    <w:rsid w:val="0003794F"/>
    <w:rsid w:val="00040620"/>
    <w:rsid w:val="00044B01"/>
    <w:rsid w:val="000473D7"/>
    <w:rsid w:val="0005285E"/>
    <w:rsid w:val="0005327B"/>
    <w:rsid w:val="00057932"/>
    <w:rsid w:val="0006181E"/>
    <w:rsid w:val="00061DF7"/>
    <w:rsid w:val="0006411B"/>
    <w:rsid w:val="00073146"/>
    <w:rsid w:val="00074123"/>
    <w:rsid w:val="00074F4A"/>
    <w:rsid w:val="00075396"/>
    <w:rsid w:val="00081A13"/>
    <w:rsid w:val="00081F68"/>
    <w:rsid w:val="00086ADB"/>
    <w:rsid w:val="00086B93"/>
    <w:rsid w:val="00095F54"/>
    <w:rsid w:val="000A3D47"/>
    <w:rsid w:val="000A438B"/>
    <w:rsid w:val="000A6AB7"/>
    <w:rsid w:val="000B1A26"/>
    <w:rsid w:val="000B2A28"/>
    <w:rsid w:val="000B5668"/>
    <w:rsid w:val="000D02D2"/>
    <w:rsid w:val="000D69E1"/>
    <w:rsid w:val="000E28C1"/>
    <w:rsid w:val="000F1EA4"/>
    <w:rsid w:val="000F44B7"/>
    <w:rsid w:val="00106F5D"/>
    <w:rsid w:val="00112797"/>
    <w:rsid w:val="00116FD4"/>
    <w:rsid w:val="0011760C"/>
    <w:rsid w:val="00135EA0"/>
    <w:rsid w:val="001368EA"/>
    <w:rsid w:val="00157B1E"/>
    <w:rsid w:val="00164876"/>
    <w:rsid w:val="00166018"/>
    <w:rsid w:val="00171B6A"/>
    <w:rsid w:val="00176DCD"/>
    <w:rsid w:val="00184029"/>
    <w:rsid w:val="00184973"/>
    <w:rsid w:val="00187868"/>
    <w:rsid w:val="0019195A"/>
    <w:rsid w:val="00192393"/>
    <w:rsid w:val="001930FD"/>
    <w:rsid w:val="00194C59"/>
    <w:rsid w:val="001A2EC1"/>
    <w:rsid w:val="001A4285"/>
    <w:rsid w:val="001A4C1C"/>
    <w:rsid w:val="001A4C1D"/>
    <w:rsid w:val="001A56F7"/>
    <w:rsid w:val="001A761C"/>
    <w:rsid w:val="001B08E1"/>
    <w:rsid w:val="001B0DC7"/>
    <w:rsid w:val="001B5C3F"/>
    <w:rsid w:val="001C0062"/>
    <w:rsid w:val="001C0F75"/>
    <w:rsid w:val="001C31FC"/>
    <w:rsid w:val="001D7158"/>
    <w:rsid w:val="001E0569"/>
    <w:rsid w:val="001E341C"/>
    <w:rsid w:val="001F1AAB"/>
    <w:rsid w:val="001F41B6"/>
    <w:rsid w:val="001F5492"/>
    <w:rsid w:val="001F57E5"/>
    <w:rsid w:val="001F665F"/>
    <w:rsid w:val="001F68D7"/>
    <w:rsid w:val="001F7133"/>
    <w:rsid w:val="0020054A"/>
    <w:rsid w:val="002016A0"/>
    <w:rsid w:val="0021339B"/>
    <w:rsid w:val="002170B1"/>
    <w:rsid w:val="00220BF8"/>
    <w:rsid w:val="00221D3E"/>
    <w:rsid w:val="00222541"/>
    <w:rsid w:val="00233DA1"/>
    <w:rsid w:val="00235DA3"/>
    <w:rsid w:val="00243F04"/>
    <w:rsid w:val="00245AD8"/>
    <w:rsid w:val="00250C50"/>
    <w:rsid w:val="00251020"/>
    <w:rsid w:val="002552BB"/>
    <w:rsid w:val="0025596B"/>
    <w:rsid w:val="00261EA4"/>
    <w:rsid w:val="00263D63"/>
    <w:rsid w:val="00265F2D"/>
    <w:rsid w:val="00266A60"/>
    <w:rsid w:val="00271D95"/>
    <w:rsid w:val="0027327F"/>
    <w:rsid w:val="00275917"/>
    <w:rsid w:val="00277F4D"/>
    <w:rsid w:val="00285130"/>
    <w:rsid w:val="00285D20"/>
    <w:rsid w:val="00286CA0"/>
    <w:rsid w:val="00294691"/>
    <w:rsid w:val="00294BF2"/>
    <w:rsid w:val="00297AE8"/>
    <w:rsid w:val="002A0837"/>
    <w:rsid w:val="002A0BDA"/>
    <w:rsid w:val="002A29B5"/>
    <w:rsid w:val="002A6E98"/>
    <w:rsid w:val="002B0246"/>
    <w:rsid w:val="002B788D"/>
    <w:rsid w:val="002C0AA4"/>
    <w:rsid w:val="002C2325"/>
    <w:rsid w:val="002C5312"/>
    <w:rsid w:val="002C66F8"/>
    <w:rsid w:val="002D336D"/>
    <w:rsid w:val="002E23F6"/>
    <w:rsid w:val="002E2DF0"/>
    <w:rsid w:val="002E515F"/>
    <w:rsid w:val="002E7A5B"/>
    <w:rsid w:val="002F0736"/>
    <w:rsid w:val="00305127"/>
    <w:rsid w:val="00310C1A"/>
    <w:rsid w:val="0031715B"/>
    <w:rsid w:val="003208D4"/>
    <w:rsid w:val="0032090D"/>
    <w:rsid w:val="0032782F"/>
    <w:rsid w:val="00333584"/>
    <w:rsid w:val="003359AA"/>
    <w:rsid w:val="0034193E"/>
    <w:rsid w:val="00346353"/>
    <w:rsid w:val="00352A37"/>
    <w:rsid w:val="00360288"/>
    <w:rsid w:val="00361E3B"/>
    <w:rsid w:val="00362048"/>
    <w:rsid w:val="0036644B"/>
    <w:rsid w:val="00370FF4"/>
    <w:rsid w:val="003765F8"/>
    <w:rsid w:val="0037713C"/>
    <w:rsid w:val="0038289F"/>
    <w:rsid w:val="00385CAF"/>
    <w:rsid w:val="00393D57"/>
    <w:rsid w:val="00395431"/>
    <w:rsid w:val="003A0858"/>
    <w:rsid w:val="003B02A4"/>
    <w:rsid w:val="003B6152"/>
    <w:rsid w:val="003B6582"/>
    <w:rsid w:val="003B7586"/>
    <w:rsid w:val="003C3314"/>
    <w:rsid w:val="003C34C3"/>
    <w:rsid w:val="003C4921"/>
    <w:rsid w:val="003C53F6"/>
    <w:rsid w:val="003D1C9F"/>
    <w:rsid w:val="003D6576"/>
    <w:rsid w:val="003E3F98"/>
    <w:rsid w:val="003E66BD"/>
    <w:rsid w:val="003F7D37"/>
    <w:rsid w:val="004016E0"/>
    <w:rsid w:val="00403C67"/>
    <w:rsid w:val="00404A2A"/>
    <w:rsid w:val="00410BCE"/>
    <w:rsid w:val="004125D7"/>
    <w:rsid w:val="00423EF5"/>
    <w:rsid w:val="00425B04"/>
    <w:rsid w:val="00427822"/>
    <w:rsid w:val="00437CEE"/>
    <w:rsid w:val="00446817"/>
    <w:rsid w:val="004528CF"/>
    <w:rsid w:val="00453FA7"/>
    <w:rsid w:val="004565DB"/>
    <w:rsid w:val="004608FB"/>
    <w:rsid w:val="004617BF"/>
    <w:rsid w:val="00462C5A"/>
    <w:rsid w:val="004653A6"/>
    <w:rsid w:val="00467963"/>
    <w:rsid w:val="00470321"/>
    <w:rsid w:val="00471535"/>
    <w:rsid w:val="00472136"/>
    <w:rsid w:val="00480886"/>
    <w:rsid w:val="00482A72"/>
    <w:rsid w:val="004835D2"/>
    <w:rsid w:val="0048390F"/>
    <w:rsid w:val="00484EB1"/>
    <w:rsid w:val="004874C5"/>
    <w:rsid w:val="004879D8"/>
    <w:rsid w:val="0049567F"/>
    <w:rsid w:val="00496178"/>
    <w:rsid w:val="004A0864"/>
    <w:rsid w:val="004A2F4C"/>
    <w:rsid w:val="004A4FF4"/>
    <w:rsid w:val="004A5096"/>
    <w:rsid w:val="004A7EF9"/>
    <w:rsid w:val="004B2113"/>
    <w:rsid w:val="004B49D2"/>
    <w:rsid w:val="004B58F5"/>
    <w:rsid w:val="004D78F4"/>
    <w:rsid w:val="004E0C9E"/>
    <w:rsid w:val="004E6B2A"/>
    <w:rsid w:val="004F16C9"/>
    <w:rsid w:val="00507E58"/>
    <w:rsid w:val="005157FE"/>
    <w:rsid w:val="00517899"/>
    <w:rsid w:val="00517EBC"/>
    <w:rsid w:val="005271A7"/>
    <w:rsid w:val="00534126"/>
    <w:rsid w:val="00535A58"/>
    <w:rsid w:val="0054035E"/>
    <w:rsid w:val="00547D2D"/>
    <w:rsid w:val="00552222"/>
    <w:rsid w:val="00553641"/>
    <w:rsid w:val="00554004"/>
    <w:rsid w:val="005567F1"/>
    <w:rsid w:val="00564C9A"/>
    <w:rsid w:val="0057374F"/>
    <w:rsid w:val="00577B7B"/>
    <w:rsid w:val="00580895"/>
    <w:rsid w:val="0058249E"/>
    <w:rsid w:val="00586F49"/>
    <w:rsid w:val="00590E8C"/>
    <w:rsid w:val="0059582B"/>
    <w:rsid w:val="00597248"/>
    <w:rsid w:val="005979B2"/>
    <w:rsid w:val="005A08D5"/>
    <w:rsid w:val="005A18DA"/>
    <w:rsid w:val="005A446E"/>
    <w:rsid w:val="005A5D1B"/>
    <w:rsid w:val="005C4344"/>
    <w:rsid w:val="005C4B68"/>
    <w:rsid w:val="005C4D91"/>
    <w:rsid w:val="005C6085"/>
    <w:rsid w:val="005D7BBC"/>
    <w:rsid w:val="005E3406"/>
    <w:rsid w:val="005E594A"/>
    <w:rsid w:val="005E74D0"/>
    <w:rsid w:val="005F0A79"/>
    <w:rsid w:val="00600FA3"/>
    <w:rsid w:val="00601C6E"/>
    <w:rsid w:val="0060251B"/>
    <w:rsid w:val="00603E8C"/>
    <w:rsid w:val="00610477"/>
    <w:rsid w:val="006118BE"/>
    <w:rsid w:val="006156DF"/>
    <w:rsid w:val="006179F9"/>
    <w:rsid w:val="00622B02"/>
    <w:rsid w:val="00624AAE"/>
    <w:rsid w:val="00626CA2"/>
    <w:rsid w:val="00626DAB"/>
    <w:rsid w:val="00634A2F"/>
    <w:rsid w:val="00635288"/>
    <w:rsid w:val="00635444"/>
    <w:rsid w:val="00635A92"/>
    <w:rsid w:val="00640B7C"/>
    <w:rsid w:val="006516E1"/>
    <w:rsid w:val="00652C0E"/>
    <w:rsid w:val="00660986"/>
    <w:rsid w:val="00660AE5"/>
    <w:rsid w:val="006634BF"/>
    <w:rsid w:val="006637C5"/>
    <w:rsid w:val="00663983"/>
    <w:rsid w:val="006669ED"/>
    <w:rsid w:val="00671981"/>
    <w:rsid w:val="00674766"/>
    <w:rsid w:val="00675FEB"/>
    <w:rsid w:val="006772FA"/>
    <w:rsid w:val="00681429"/>
    <w:rsid w:val="00696817"/>
    <w:rsid w:val="006A44A1"/>
    <w:rsid w:val="006A686E"/>
    <w:rsid w:val="006B03A6"/>
    <w:rsid w:val="006B1EE7"/>
    <w:rsid w:val="006C7DE6"/>
    <w:rsid w:val="006D2120"/>
    <w:rsid w:val="006D53C1"/>
    <w:rsid w:val="006D641B"/>
    <w:rsid w:val="006E16EA"/>
    <w:rsid w:val="006E1F30"/>
    <w:rsid w:val="006E2452"/>
    <w:rsid w:val="006F0D0E"/>
    <w:rsid w:val="006F2C1B"/>
    <w:rsid w:val="006F3D49"/>
    <w:rsid w:val="0070184B"/>
    <w:rsid w:val="00705A74"/>
    <w:rsid w:val="00706857"/>
    <w:rsid w:val="00707FC1"/>
    <w:rsid w:val="00713FE9"/>
    <w:rsid w:val="007154B9"/>
    <w:rsid w:val="00720DA3"/>
    <w:rsid w:val="00722EFE"/>
    <w:rsid w:val="00724D0B"/>
    <w:rsid w:val="007317AB"/>
    <w:rsid w:val="0073497C"/>
    <w:rsid w:val="00740E06"/>
    <w:rsid w:val="007500F4"/>
    <w:rsid w:val="007507A5"/>
    <w:rsid w:val="0075585B"/>
    <w:rsid w:val="007573CA"/>
    <w:rsid w:val="007637A7"/>
    <w:rsid w:val="007660E6"/>
    <w:rsid w:val="0077465B"/>
    <w:rsid w:val="00774AB4"/>
    <w:rsid w:val="00777B5A"/>
    <w:rsid w:val="00784C62"/>
    <w:rsid w:val="00784D03"/>
    <w:rsid w:val="007A32B4"/>
    <w:rsid w:val="007A46EC"/>
    <w:rsid w:val="007A56C7"/>
    <w:rsid w:val="007B0606"/>
    <w:rsid w:val="007B1A09"/>
    <w:rsid w:val="007B4909"/>
    <w:rsid w:val="007C098B"/>
    <w:rsid w:val="007D16B2"/>
    <w:rsid w:val="007D178D"/>
    <w:rsid w:val="007D7FE3"/>
    <w:rsid w:val="007E4C0A"/>
    <w:rsid w:val="007F0CFF"/>
    <w:rsid w:val="00801DC1"/>
    <w:rsid w:val="008066EB"/>
    <w:rsid w:val="008073F0"/>
    <w:rsid w:val="00811C3F"/>
    <w:rsid w:val="0081221F"/>
    <w:rsid w:val="0081395A"/>
    <w:rsid w:val="00813BCF"/>
    <w:rsid w:val="00815631"/>
    <w:rsid w:val="00816158"/>
    <w:rsid w:val="0082012F"/>
    <w:rsid w:val="00820801"/>
    <w:rsid w:val="00820D1D"/>
    <w:rsid w:val="00821C5F"/>
    <w:rsid w:val="008233BF"/>
    <w:rsid w:val="00823AAE"/>
    <w:rsid w:val="008266A6"/>
    <w:rsid w:val="008275CA"/>
    <w:rsid w:val="0083122B"/>
    <w:rsid w:val="00831C8C"/>
    <w:rsid w:val="00833748"/>
    <w:rsid w:val="00852BCB"/>
    <w:rsid w:val="00853552"/>
    <w:rsid w:val="008537F7"/>
    <w:rsid w:val="00863445"/>
    <w:rsid w:val="008641F4"/>
    <w:rsid w:val="00870A34"/>
    <w:rsid w:val="0087331F"/>
    <w:rsid w:val="0088553A"/>
    <w:rsid w:val="00885CED"/>
    <w:rsid w:val="0089556B"/>
    <w:rsid w:val="00896125"/>
    <w:rsid w:val="00896B6B"/>
    <w:rsid w:val="008A0A73"/>
    <w:rsid w:val="008B2A2C"/>
    <w:rsid w:val="008B3B3A"/>
    <w:rsid w:val="008B6214"/>
    <w:rsid w:val="008C17F5"/>
    <w:rsid w:val="008C1D33"/>
    <w:rsid w:val="008C45E9"/>
    <w:rsid w:val="008C5E5E"/>
    <w:rsid w:val="008C680D"/>
    <w:rsid w:val="008D42B7"/>
    <w:rsid w:val="008D60A9"/>
    <w:rsid w:val="008E22C3"/>
    <w:rsid w:val="008E40C5"/>
    <w:rsid w:val="008F02E1"/>
    <w:rsid w:val="008F0670"/>
    <w:rsid w:val="00901C62"/>
    <w:rsid w:val="00903A68"/>
    <w:rsid w:val="009060DA"/>
    <w:rsid w:val="00916701"/>
    <w:rsid w:val="00930F5B"/>
    <w:rsid w:val="009314C7"/>
    <w:rsid w:val="00931A21"/>
    <w:rsid w:val="00934285"/>
    <w:rsid w:val="00943222"/>
    <w:rsid w:val="00953199"/>
    <w:rsid w:val="009557B9"/>
    <w:rsid w:val="00960481"/>
    <w:rsid w:val="00962E96"/>
    <w:rsid w:val="0096311A"/>
    <w:rsid w:val="009632B0"/>
    <w:rsid w:val="009632BB"/>
    <w:rsid w:val="009637C5"/>
    <w:rsid w:val="0096474D"/>
    <w:rsid w:val="00971A43"/>
    <w:rsid w:val="00972C72"/>
    <w:rsid w:val="0097443B"/>
    <w:rsid w:val="009752D7"/>
    <w:rsid w:val="00977A57"/>
    <w:rsid w:val="00980815"/>
    <w:rsid w:val="00981369"/>
    <w:rsid w:val="00981480"/>
    <w:rsid w:val="00986D48"/>
    <w:rsid w:val="00992BA6"/>
    <w:rsid w:val="0099380A"/>
    <w:rsid w:val="009945A1"/>
    <w:rsid w:val="00994B96"/>
    <w:rsid w:val="00997188"/>
    <w:rsid w:val="009A1092"/>
    <w:rsid w:val="009B2EB4"/>
    <w:rsid w:val="009B341F"/>
    <w:rsid w:val="009B3552"/>
    <w:rsid w:val="009C558A"/>
    <w:rsid w:val="009C5E9F"/>
    <w:rsid w:val="009C7983"/>
    <w:rsid w:val="009C7CD0"/>
    <w:rsid w:val="009D0A8F"/>
    <w:rsid w:val="009D4550"/>
    <w:rsid w:val="009D6778"/>
    <w:rsid w:val="009D7772"/>
    <w:rsid w:val="009E0179"/>
    <w:rsid w:val="009E7DD7"/>
    <w:rsid w:val="00A01A97"/>
    <w:rsid w:val="00A02F2D"/>
    <w:rsid w:val="00A02FD2"/>
    <w:rsid w:val="00A03EA3"/>
    <w:rsid w:val="00A20E12"/>
    <w:rsid w:val="00A31E82"/>
    <w:rsid w:val="00A3226B"/>
    <w:rsid w:val="00A33AA1"/>
    <w:rsid w:val="00A371AB"/>
    <w:rsid w:val="00A45D97"/>
    <w:rsid w:val="00A47B69"/>
    <w:rsid w:val="00A51A39"/>
    <w:rsid w:val="00A5241C"/>
    <w:rsid w:val="00A61E94"/>
    <w:rsid w:val="00A62F93"/>
    <w:rsid w:val="00A704AF"/>
    <w:rsid w:val="00A71737"/>
    <w:rsid w:val="00A72E5E"/>
    <w:rsid w:val="00A73FE4"/>
    <w:rsid w:val="00A86F15"/>
    <w:rsid w:val="00A90558"/>
    <w:rsid w:val="00A90A06"/>
    <w:rsid w:val="00A95291"/>
    <w:rsid w:val="00AA0AFC"/>
    <w:rsid w:val="00AA6124"/>
    <w:rsid w:val="00AB0329"/>
    <w:rsid w:val="00AB4530"/>
    <w:rsid w:val="00AB4F99"/>
    <w:rsid w:val="00AB58B0"/>
    <w:rsid w:val="00AB5A31"/>
    <w:rsid w:val="00AC097E"/>
    <w:rsid w:val="00AC1B1D"/>
    <w:rsid w:val="00AC228A"/>
    <w:rsid w:val="00AC2F06"/>
    <w:rsid w:val="00AC36E9"/>
    <w:rsid w:val="00AC3B8C"/>
    <w:rsid w:val="00AC65E1"/>
    <w:rsid w:val="00AD1ABE"/>
    <w:rsid w:val="00AD3B87"/>
    <w:rsid w:val="00AD5558"/>
    <w:rsid w:val="00AE0500"/>
    <w:rsid w:val="00AE4798"/>
    <w:rsid w:val="00AE5581"/>
    <w:rsid w:val="00AE65B5"/>
    <w:rsid w:val="00AE6F5E"/>
    <w:rsid w:val="00AF1C10"/>
    <w:rsid w:val="00AF27FE"/>
    <w:rsid w:val="00AF2E00"/>
    <w:rsid w:val="00B06C8F"/>
    <w:rsid w:val="00B12F5F"/>
    <w:rsid w:val="00B157CF"/>
    <w:rsid w:val="00B22A7C"/>
    <w:rsid w:val="00B23F1C"/>
    <w:rsid w:val="00B256F2"/>
    <w:rsid w:val="00B266EE"/>
    <w:rsid w:val="00B40CE8"/>
    <w:rsid w:val="00B45771"/>
    <w:rsid w:val="00B556F4"/>
    <w:rsid w:val="00B55D9D"/>
    <w:rsid w:val="00B55E33"/>
    <w:rsid w:val="00B61D67"/>
    <w:rsid w:val="00B62F47"/>
    <w:rsid w:val="00B641A4"/>
    <w:rsid w:val="00B81D49"/>
    <w:rsid w:val="00B8201E"/>
    <w:rsid w:val="00B83C68"/>
    <w:rsid w:val="00B83FE7"/>
    <w:rsid w:val="00B84921"/>
    <w:rsid w:val="00B976F3"/>
    <w:rsid w:val="00BA6B3D"/>
    <w:rsid w:val="00BA6CCB"/>
    <w:rsid w:val="00BB10F3"/>
    <w:rsid w:val="00BB2148"/>
    <w:rsid w:val="00BB4CE7"/>
    <w:rsid w:val="00BB6A44"/>
    <w:rsid w:val="00BC719D"/>
    <w:rsid w:val="00BD38AC"/>
    <w:rsid w:val="00BE2A16"/>
    <w:rsid w:val="00BE7640"/>
    <w:rsid w:val="00BF099F"/>
    <w:rsid w:val="00BF40AD"/>
    <w:rsid w:val="00BF6D97"/>
    <w:rsid w:val="00BF76B8"/>
    <w:rsid w:val="00C014E2"/>
    <w:rsid w:val="00C0172F"/>
    <w:rsid w:val="00C206E7"/>
    <w:rsid w:val="00C20783"/>
    <w:rsid w:val="00C24E96"/>
    <w:rsid w:val="00C269B0"/>
    <w:rsid w:val="00C324C8"/>
    <w:rsid w:val="00C470E7"/>
    <w:rsid w:val="00C5097D"/>
    <w:rsid w:val="00C5196D"/>
    <w:rsid w:val="00C53F5C"/>
    <w:rsid w:val="00C618BE"/>
    <w:rsid w:val="00C61CA2"/>
    <w:rsid w:val="00C7305E"/>
    <w:rsid w:val="00C746FC"/>
    <w:rsid w:val="00C81259"/>
    <w:rsid w:val="00CA0F85"/>
    <w:rsid w:val="00CA6212"/>
    <w:rsid w:val="00CB01E9"/>
    <w:rsid w:val="00CC78DE"/>
    <w:rsid w:val="00CD3E4E"/>
    <w:rsid w:val="00CE3EEB"/>
    <w:rsid w:val="00CF2E8F"/>
    <w:rsid w:val="00CF4B5D"/>
    <w:rsid w:val="00CF51F6"/>
    <w:rsid w:val="00D0098D"/>
    <w:rsid w:val="00D1203B"/>
    <w:rsid w:val="00D17846"/>
    <w:rsid w:val="00D17DCE"/>
    <w:rsid w:val="00D26C68"/>
    <w:rsid w:val="00D31A8C"/>
    <w:rsid w:val="00D34B6E"/>
    <w:rsid w:val="00D355E2"/>
    <w:rsid w:val="00D36CEE"/>
    <w:rsid w:val="00D4360E"/>
    <w:rsid w:val="00D44B62"/>
    <w:rsid w:val="00D45451"/>
    <w:rsid w:val="00D45CFC"/>
    <w:rsid w:val="00D538C7"/>
    <w:rsid w:val="00D61CAF"/>
    <w:rsid w:val="00D6446E"/>
    <w:rsid w:val="00D66C7C"/>
    <w:rsid w:val="00D7031A"/>
    <w:rsid w:val="00D713FC"/>
    <w:rsid w:val="00D80400"/>
    <w:rsid w:val="00D818A7"/>
    <w:rsid w:val="00D83DFA"/>
    <w:rsid w:val="00D84178"/>
    <w:rsid w:val="00D85837"/>
    <w:rsid w:val="00D86440"/>
    <w:rsid w:val="00D90F13"/>
    <w:rsid w:val="00D9123D"/>
    <w:rsid w:val="00D91288"/>
    <w:rsid w:val="00D915DF"/>
    <w:rsid w:val="00D92310"/>
    <w:rsid w:val="00D95F33"/>
    <w:rsid w:val="00DA2C8D"/>
    <w:rsid w:val="00DA7207"/>
    <w:rsid w:val="00DB0C8D"/>
    <w:rsid w:val="00DB2130"/>
    <w:rsid w:val="00DB389C"/>
    <w:rsid w:val="00DB6A33"/>
    <w:rsid w:val="00DC653F"/>
    <w:rsid w:val="00DD0306"/>
    <w:rsid w:val="00DD0DCA"/>
    <w:rsid w:val="00DE428B"/>
    <w:rsid w:val="00DE52DA"/>
    <w:rsid w:val="00DE6BF5"/>
    <w:rsid w:val="00DE79CC"/>
    <w:rsid w:val="00DF1747"/>
    <w:rsid w:val="00DF3C17"/>
    <w:rsid w:val="00E049BF"/>
    <w:rsid w:val="00E04AFA"/>
    <w:rsid w:val="00E16EC3"/>
    <w:rsid w:val="00E20291"/>
    <w:rsid w:val="00E22D43"/>
    <w:rsid w:val="00E36512"/>
    <w:rsid w:val="00E37DAE"/>
    <w:rsid w:val="00E4040F"/>
    <w:rsid w:val="00E41AA3"/>
    <w:rsid w:val="00E51201"/>
    <w:rsid w:val="00E5231D"/>
    <w:rsid w:val="00E52E31"/>
    <w:rsid w:val="00E6153A"/>
    <w:rsid w:val="00E64461"/>
    <w:rsid w:val="00E6619C"/>
    <w:rsid w:val="00E66DAA"/>
    <w:rsid w:val="00E71E09"/>
    <w:rsid w:val="00E75902"/>
    <w:rsid w:val="00E806C9"/>
    <w:rsid w:val="00E8459E"/>
    <w:rsid w:val="00E875D6"/>
    <w:rsid w:val="00E95F95"/>
    <w:rsid w:val="00EA13AF"/>
    <w:rsid w:val="00EA250F"/>
    <w:rsid w:val="00EA4114"/>
    <w:rsid w:val="00EA7880"/>
    <w:rsid w:val="00EB2E47"/>
    <w:rsid w:val="00EC127E"/>
    <w:rsid w:val="00EC3659"/>
    <w:rsid w:val="00EC511D"/>
    <w:rsid w:val="00EC6EB9"/>
    <w:rsid w:val="00ED23BF"/>
    <w:rsid w:val="00ED2689"/>
    <w:rsid w:val="00ED6BAC"/>
    <w:rsid w:val="00ED6CAB"/>
    <w:rsid w:val="00EE30A5"/>
    <w:rsid w:val="00EE5715"/>
    <w:rsid w:val="00EE7400"/>
    <w:rsid w:val="00EE7E2D"/>
    <w:rsid w:val="00EF3E46"/>
    <w:rsid w:val="00F04137"/>
    <w:rsid w:val="00F0618A"/>
    <w:rsid w:val="00F26B5B"/>
    <w:rsid w:val="00F3021F"/>
    <w:rsid w:val="00F31EB8"/>
    <w:rsid w:val="00F35A1B"/>
    <w:rsid w:val="00F552ED"/>
    <w:rsid w:val="00F5633A"/>
    <w:rsid w:val="00F605E9"/>
    <w:rsid w:val="00F75AE1"/>
    <w:rsid w:val="00F75B6C"/>
    <w:rsid w:val="00F77873"/>
    <w:rsid w:val="00F77C11"/>
    <w:rsid w:val="00F77F1D"/>
    <w:rsid w:val="00F80961"/>
    <w:rsid w:val="00F83F22"/>
    <w:rsid w:val="00F87C7A"/>
    <w:rsid w:val="00F915D7"/>
    <w:rsid w:val="00F95AAB"/>
    <w:rsid w:val="00FB0D66"/>
    <w:rsid w:val="00FB1766"/>
    <w:rsid w:val="00FB3C29"/>
    <w:rsid w:val="00FB56F7"/>
    <w:rsid w:val="00FC2922"/>
    <w:rsid w:val="00FC4826"/>
    <w:rsid w:val="00FD0222"/>
    <w:rsid w:val="00FD02D5"/>
    <w:rsid w:val="00FD1D6C"/>
    <w:rsid w:val="00FE5EB2"/>
    <w:rsid w:val="00FF2B4F"/>
    <w:rsid w:val="00FF410A"/>
    <w:rsid w:val="00FF4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8536BF"/>
  <w15:docId w15:val="{B4155992-5BD7-44A7-8F1F-268378A85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B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327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27F"/>
  </w:style>
  <w:style w:type="paragraph" w:styleId="Footer">
    <w:name w:val="footer"/>
    <w:basedOn w:val="Normal"/>
    <w:link w:val="Foot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27F"/>
  </w:style>
  <w:style w:type="paragraph" w:styleId="BalloonText">
    <w:name w:val="Balloon Text"/>
    <w:basedOn w:val="Normal"/>
    <w:link w:val="BalloonTextChar"/>
    <w:uiPriority w:val="99"/>
    <w:semiHidden/>
    <w:unhideWhenUsed/>
    <w:rsid w:val="00273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27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63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28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61D6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014E2"/>
    <w:pPr>
      <w:spacing w:after="0" w:line="240" w:lineRule="auto"/>
    </w:pPr>
  </w:style>
  <w:style w:type="paragraph" w:customStyle="1" w:styleId="li2">
    <w:name w:val="li2"/>
    <w:basedOn w:val="Normal"/>
    <w:rsid w:val="00E806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2">
    <w:name w:val="s2"/>
    <w:basedOn w:val="DefaultParagraphFont"/>
    <w:rsid w:val="00E806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6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56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3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45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57D63-1E80-495E-BCCE-7AEF7C489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183</Words>
  <Characters>1265</Characters>
  <Application>Microsoft Office Word</Application>
  <DocSecurity>0</DocSecurity>
  <Lines>8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escom GmbH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nsch@celticnext.eu</dc:creator>
  <cp:lastModifiedBy>bienvenu@celticnext.eu</cp:lastModifiedBy>
  <cp:revision>25</cp:revision>
  <cp:lastPrinted>2023-10-04T12:12:00Z</cp:lastPrinted>
  <dcterms:created xsi:type="dcterms:W3CDTF">2023-09-11T11:42:00Z</dcterms:created>
  <dcterms:modified xsi:type="dcterms:W3CDTF">2023-10-05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08bacfb4ad2efd975228a4213e92486b6ab183715e8e53115bdbab0dc21e86</vt:lpwstr>
  </property>
</Properties>
</file>